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E1165" w14:textId="5BA9A887" w:rsidR="00223450" w:rsidRDefault="003A06E7" w:rsidP="00223450">
      <w:pPr>
        <w:pStyle w:val="BodyText"/>
      </w:pPr>
      <w:r>
        <w:t>2023</w:t>
      </w:r>
      <w:r w:rsidR="00223450" w:rsidRPr="00223450">
        <w:t xml:space="preserve"> PORTSMOUTH RICHMOND ROANOKE </w:t>
      </w:r>
      <w:proofErr w:type="gramStart"/>
      <w:r w:rsidR="00223450" w:rsidRPr="00223450">
        <w:t>DISTRICT  CALENDAR</w:t>
      </w:r>
      <w:proofErr w:type="gramEnd"/>
      <w:r w:rsidR="00223450" w:rsidRPr="00223450">
        <w:t xml:space="preserve"> UPDATE</w:t>
      </w:r>
    </w:p>
    <w:p w14:paraId="5F32EF1C" w14:textId="6051FDA6" w:rsidR="005D3561" w:rsidRDefault="00223450" w:rsidP="00CB4598">
      <w:pPr>
        <w:jc w:val="center"/>
        <w:rPr>
          <w:rFonts w:ascii="Calisto MT" w:hAnsi="Calisto MT"/>
          <w:b/>
          <w:bCs/>
          <w:sz w:val="20"/>
          <w:szCs w:val="20"/>
        </w:rPr>
      </w:pPr>
      <w:r>
        <w:rPr>
          <w:rFonts w:ascii="Calisto MT" w:hAnsi="Calisto MT"/>
          <w:b/>
          <w:bCs/>
          <w:sz w:val="20"/>
          <w:szCs w:val="20"/>
        </w:rPr>
        <w:t xml:space="preserve">(Updated </w:t>
      </w:r>
      <w:r w:rsidR="00776764">
        <w:rPr>
          <w:rFonts w:ascii="Calisto MT" w:hAnsi="Calisto MT"/>
          <w:b/>
          <w:bCs/>
          <w:sz w:val="20"/>
          <w:szCs w:val="20"/>
        </w:rPr>
        <w:t>December 31,</w:t>
      </w:r>
      <w:r>
        <w:rPr>
          <w:rFonts w:ascii="Calisto MT" w:hAnsi="Calisto MT"/>
          <w:b/>
          <w:bCs/>
          <w:sz w:val="20"/>
          <w:szCs w:val="20"/>
        </w:rPr>
        <w:t xml:space="preserve"> 2022)</w:t>
      </w:r>
    </w:p>
    <w:p w14:paraId="3AB044C0" w14:textId="77777777" w:rsidR="00CB4598" w:rsidRDefault="00CB4598" w:rsidP="00396E64">
      <w:pPr>
        <w:rPr>
          <w:rFonts w:ascii="Calisto MT" w:hAnsi="Calisto MT"/>
          <w:b/>
          <w:bCs/>
          <w:sz w:val="20"/>
          <w:szCs w:val="20"/>
        </w:rPr>
      </w:pPr>
    </w:p>
    <w:tbl>
      <w:tblPr>
        <w:tblStyle w:val="GridTable4-Accent6"/>
        <w:tblW w:w="10625" w:type="dxa"/>
        <w:tblInd w:w="-635" w:type="dxa"/>
        <w:tblLook w:val="04A0" w:firstRow="1" w:lastRow="0" w:firstColumn="1" w:lastColumn="0" w:noHBand="0" w:noVBand="1"/>
      </w:tblPr>
      <w:tblGrid>
        <w:gridCol w:w="2705"/>
        <w:gridCol w:w="7920"/>
      </w:tblGrid>
      <w:tr w:rsidR="00776764" w14:paraId="24FA7BBB" w14:textId="77777777" w:rsidTr="007767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5" w:type="dxa"/>
          </w:tcPr>
          <w:p w14:paraId="526CAA70" w14:textId="35C99390" w:rsidR="00776764" w:rsidRPr="00215E93" w:rsidRDefault="00776764" w:rsidP="002F7B31">
            <w:pPr>
              <w:rPr>
                <w:rFonts w:ascii="Calisto MT" w:hAnsi="Calisto MT"/>
                <w:sz w:val="24"/>
                <w:szCs w:val="24"/>
              </w:rPr>
            </w:pPr>
            <w:r w:rsidRPr="00215E93">
              <w:rPr>
                <w:rFonts w:ascii="Calisto MT" w:hAnsi="Calisto MT"/>
                <w:sz w:val="24"/>
                <w:szCs w:val="24"/>
              </w:rPr>
              <w:t>January 9, 2023</w:t>
            </w:r>
          </w:p>
        </w:tc>
        <w:tc>
          <w:tcPr>
            <w:tcW w:w="7920" w:type="dxa"/>
          </w:tcPr>
          <w:p w14:paraId="6A40E874" w14:textId="77777777" w:rsidR="00776764" w:rsidRDefault="00600232" w:rsidP="002F7B3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 w:val="0"/>
                <w:bCs w:val="0"/>
                <w:sz w:val="24"/>
                <w:szCs w:val="24"/>
              </w:rPr>
            </w:pPr>
            <w:r w:rsidRPr="00FA3A0D">
              <w:rPr>
                <w:rFonts w:ascii="Calisto MT" w:hAnsi="Calisto MT"/>
                <w:sz w:val="24"/>
                <w:szCs w:val="24"/>
              </w:rPr>
              <w:t xml:space="preserve">This is the </w:t>
            </w:r>
            <w:r w:rsidR="00776764" w:rsidRPr="00FA3A0D">
              <w:rPr>
                <w:rFonts w:ascii="Calisto MT" w:hAnsi="Calisto MT"/>
                <w:sz w:val="24"/>
                <w:szCs w:val="24"/>
              </w:rPr>
              <w:t>Deadline for receipt of each Church’s Founders’ Day Assessment</w:t>
            </w:r>
            <w:r w:rsidRPr="00FA3A0D">
              <w:rPr>
                <w:rFonts w:ascii="Calisto MT" w:hAnsi="Calisto MT"/>
                <w:sz w:val="24"/>
                <w:szCs w:val="24"/>
              </w:rPr>
              <w:t>. Funds are</w:t>
            </w:r>
            <w:r w:rsidR="00776764" w:rsidRPr="00FA3A0D">
              <w:rPr>
                <w:rFonts w:ascii="Calisto MT" w:hAnsi="Calisto MT"/>
                <w:sz w:val="24"/>
                <w:szCs w:val="24"/>
              </w:rPr>
              <w:t xml:space="preserve"> due to the Presiding Elder’s Office</w:t>
            </w:r>
            <w:r w:rsidRPr="00FA3A0D">
              <w:rPr>
                <w:rFonts w:ascii="Calisto MT" w:hAnsi="Calisto MT"/>
                <w:sz w:val="24"/>
                <w:szCs w:val="24"/>
              </w:rPr>
              <w:t xml:space="preserve"> by COB</w:t>
            </w:r>
            <w:r w:rsidR="00776764" w:rsidRPr="00FA3A0D">
              <w:rPr>
                <w:rFonts w:ascii="Calisto MT" w:hAnsi="Calisto MT"/>
                <w:sz w:val="24"/>
                <w:szCs w:val="24"/>
              </w:rPr>
              <w:t>.</w:t>
            </w:r>
          </w:p>
          <w:p w14:paraId="2DD379F5" w14:textId="331C9305" w:rsidR="00600232" w:rsidRDefault="00600232" w:rsidP="002F7B3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 w:val="0"/>
                <w:bCs w:val="0"/>
                <w:sz w:val="24"/>
                <w:szCs w:val="24"/>
              </w:rPr>
            </w:pPr>
          </w:p>
        </w:tc>
      </w:tr>
      <w:tr w:rsidR="00A21B71" w14:paraId="6F044422" w14:textId="77777777" w:rsidTr="007767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5" w:type="dxa"/>
          </w:tcPr>
          <w:p w14:paraId="3394F1ED" w14:textId="08DC0CED" w:rsidR="00A21B71" w:rsidRDefault="00B6433E" w:rsidP="002F7B31">
            <w:pPr>
              <w:rPr>
                <w:rFonts w:ascii="Calisto MT" w:hAnsi="Calisto MT"/>
                <w:sz w:val="24"/>
                <w:szCs w:val="24"/>
              </w:rPr>
            </w:pPr>
            <w:r>
              <w:rPr>
                <w:rFonts w:ascii="Calisto MT" w:hAnsi="Calisto MT"/>
                <w:sz w:val="24"/>
                <w:szCs w:val="24"/>
              </w:rPr>
              <w:t>January 21, 2023</w:t>
            </w:r>
          </w:p>
        </w:tc>
        <w:tc>
          <w:tcPr>
            <w:tcW w:w="7920" w:type="dxa"/>
          </w:tcPr>
          <w:p w14:paraId="18EFD9A8" w14:textId="22207026" w:rsidR="00A21B71" w:rsidRDefault="00F5673A" w:rsidP="002F7B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sto MT" w:hAnsi="Calisto MT"/>
                <w:b/>
                <w:bCs/>
                <w:sz w:val="24"/>
                <w:szCs w:val="24"/>
              </w:rPr>
            </w:pPr>
            <w:r>
              <w:rPr>
                <w:rFonts w:ascii="Calisto MT" w:hAnsi="Calisto MT"/>
                <w:b/>
                <w:bCs/>
                <w:sz w:val="24"/>
                <w:szCs w:val="24"/>
              </w:rPr>
              <w:t xml:space="preserve">The Virginia Conference WMS </w:t>
            </w:r>
            <w:r w:rsidR="00BB5CE2">
              <w:rPr>
                <w:rFonts w:ascii="Calisto MT" w:hAnsi="Calisto MT"/>
                <w:b/>
                <w:bCs/>
                <w:sz w:val="24"/>
                <w:szCs w:val="24"/>
              </w:rPr>
              <w:t xml:space="preserve">RED FLARE LUNCHEON </w:t>
            </w:r>
            <w:r w:rsidR="00BD0C35">
              <w:rPr>
                <w:rFonts w:ascii="Calisto MT" w:hAnsi="Calisto MT"/>
                <w:b/>
                <w:bCs/>
                <w:sz w:val="24"/>
                <w:szCs w:val="24"/>
              </w:rPr>
              <w:t xml:space="preserve">is scheduled </w:t>
            </w:r>
            <w:r w:rsidR="00BB5CE2">
              <w:rPr>
                <w:rFonts w:ascii="Calisto MT" w:hAnsi="Calisto MT"/>
                <w:b/>
                <w:bCs/>
                <w:sz w:val="24"/>
                <w:szCs w:val="24"/>
              </w:rPr>
              <w:t>at the Marriott Hotel, Newport News C</w:t>
            </w:r>
            <w:r w:rsidR="00D608D9">
              <w:rPr>
                <w:rFonts w:ascii="Calisto MT" w:hAnsi="Calisto MT"/>
                <w:b/>
                <w:bCs/>
                <w:sz w:val="24"/>
                <w:szCs w:val="24"/>
              </w:rPr>
              <w:t>entre</w:t>
            </w:r>
            <w:r w:rsidR="00FE64CE">
              <w:rPr>
                <w:rFonts w:ascii="Calisto MT" w:hAnsi="Calisto MT"/>
                <w:b/>
                <w:bCs/>
                <w:sz w:val="24"/>
                <w:szCs w:val="24"/>
              </w:rPr>
              <w:t>,</w:t>
            </w:r>
            <w:r w:rsidR="00D608D9">
              <w:rPr>
                <w:rFonts w:ascii="Calisto MT" w:hAnsi="Calisto MT"/>
                <w:b/>
                <w:bCs/>
                <w:sz w:val="24"/>
                <w:szCs w:val="24"/>
              </w:rPr>
              <w:t xml:space="preserve"> at 12:00 noon</w:t>
            </w:r>
            <w:r w:rsidR="00BD0C35">
              <w:rPr>
                <w:rFonts w:ascii="Calisto MT" w:hAnsi="Calisto MT"/>
                <w:b/>
                <w:bCs/>
                <w:sz w:val="24"/>
                <w:szCs w:val="24"/>
              </w:rPr>
              <w:t>.</w:t>
            </w:r>
            <w:r w:rsidR="00D608D9">
              <w:rPr>
                <w:rFonts w:ascii="Calisto MT" w:hAnsi="Calisto MT"/>
                <w:b/>
                <w:bCs/>
                <w:sz w:val="24"/>
                <w:szCs w:val="24"/>
              </w:rPr>
              <w:t xml:space="preserve"> </w:t>
            </w:r>
            <w:r w:rsidR="00DC284F">
              <w:rPr>
                <w:rFonts w:ascii="Calisto MT" w:hAnsi="Calisto MT"/>
                <w:b/>
                <w:bCs/>
                <w:sz w:val="24"/>
                <w:szCs w:val="24"/>
              </w:rPr>
              <w:t xml:space="preserve">Kindly </w:t>
            </w:r>
            <w:r w:rsidR="00BC59E9">
              <w:rPr>
                <w:rFonts w:ascii="Calisto MT" w:hAnsi="Calisto MT"/>
                <w:b/>
                <w:bCs/>
                <w:sz w:val="24"/>
                <w:szCs w:val="24"/>
              </w:rPr>
              <w:t>contact your local WMS President or your WMS Area Chairperson</w:t>
            </w:r>
            <w:r w:rsidR="00DC284F">
              <w:rPr>
                <w:rFonts w:ascii="Calisto MT" w:hAnsi="Calisto MT"/>
                <w:b/>
                <w:bCs/>
                <w:sz w:val="24"/>
                <w:szCs w:val="24"/>
              </w:rPr>
              <w:t xml:space="preserve"> for tickets ($65.00).</w:t>
            </w:r>
          </w:p>
          <w:p w14:paraId="7411EED5" w14:textId="0F1E5000" w:rsidR="00DC284F" w:rsidRPr="003D11BA" w:rsidRDefault="00DC284F" w:rsidP="002F7B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sto MT" w:hAnsi="Calisto MT"/>
                <w:b/>
                <w:bCs/>
                <w:sz w:val="24"/>
                <w:szCs w:val="24"/>
              </w:rPr>
            </w:pPr>
          </w:p>
        </w:tc>
      </w:tr>
      <w:tr w:rsidR="003D1AE4" w14:paraId="2B992E46" w14:textId="77777777" w:rsidTr="000C34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5" w:type="dxa"/>
            <w:shd w:val="clear" w:color="auto" w:fill="A8D08D" w:themeFill="accent6" w:themeFillTint="99"/>
          </w:tcPr>
          <w:p w14:paraId="09B29AB1" w14:textId="573A080B" w:rsidR="003D1AE4" w:rsidRPr="0090742D" w:rsidRDefault="003D1AE4" w:rsidP="002F7B31">
            <w:pPr>
              <w:rPr>
                <w:rFonts w:ascii="Calisto MT" w:hAnsi="Calisto MT"/>
                <w:i/>
                <w:iCs/>
                <w:sz w:val="28"/>
                <w:szCs w:val="28"/>
              </w:rPr>
            </w:pPr>
            <w:r w:rsidRPr="0090742D">
              <w:rPr>
                <w:rFonts w:ascii="Calisto MT" w:hAnsi="Calisto MT"/>
                <w:i/>
                <w:iCs/>
                <w:sz w:val="28"/>
                <w:szCs w:val="28"/>
              </w:rPr>
              <w:t>FEBRU</w:t>
            </w:r>
            <w:r w:rsidR="005649AE" w:rsidRPr="0090742D">
              <w:rPr>
                <w:rFonts w:ascii="Calisto MT" w:hAnsi="Calisto MT"/>
                <w:i/>
                <w:iCs/>
                <w:sz w:val="28"/>
                <w:szCs w:val="28"/>
              </w:rPr>
              <w:t>ARY</w:t>
            </w:r>
          </w:p>
        </w:tc>
        <w:tc>
          <w:tcPr>
            <w:tcW w:w="7920" w:type="dxa"/>
            <w:shd w:val="clear" w:color="auto" w:fill="A8D08D" w:themeFill="accent6" w:themeFillTint="99"/>
          </w:tcPr>
          <w:p w14:paraId="002CE355" w14:textId="77777777" w:rsidR="003D1AE4" w:rsidRDefault="005649AE" w:rsidP="002F7B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</w:pPr>
            <w:r w:rsidRPr="0090742D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>BLACK HISTORY MONTH</w:t>
            </w:r>
          </w:p>
          <w:p w14:paraId="23E537C4" w14:textId="58BDB09A" w:rsidR="0090742D" w:rsidRPr="0090742D" w:rsidRDefault="0090742D" w:rsidP="002F7B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</w:pPr>
          </w:p>
        </w:tc>
      </w:tr>
      <w:tr w:rsidR="00776764" w14:paraId="3358014C" w14:textId="77777777" w:rsidTr="007767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5" w:type="dxa"/>
          </w:tcPr>
          <w:p w14:paraId="4889CBFF" w14:textId="61F660B6" w:rsidR="00776764" w:rsidRPr="00215E93" w:rsidRDefault="00776764" w:rsidP="002F7B31">
            <w:pPr>
              <w:rPr>
                <w:rFonts w:ascii="Calisto MT" w:hAnsi="Calisto MT"/>
                <w:sz w:val="24"/>
                <w:szCs w:val="24"/>
              </w:rPr>
            </w:pPr>
            <w:r>
              <w:rPr>
                <w:rFonts w:ascii="Calisto MT" w:hAnsi="Calisto MT"/>
                <w:sz w:val="24"/>
                <w:szCs w:val="24"/>
              </w:rPr>
              <w:t xml:space="preserve">February </w:t>
            </w:r>
            <w:r w:rsidR="00AB14B5">
              <w:rPr>
                <w:rFonts w:ascii="Calisto MT" w:hAnsi="Calisto MT"/>
                <w:sz w:val="24"/>
                <w:szCs w:val="24"/>
              </w:rPr>
              <w:t xml:space="preserve">16 </w:t>
            </w:r>
            <w:r w:rsidR="00A21B71">
              <w:rPr>
                <w:rFonts w:ascii="Calisto MT" w:hAnsi="Calisto MT"/>
                <w:sz w:val="24"/>
                <w:szCs w:val="24"/>
              </w:rPr>
              <w:t>–</w:t>
            </w:r>
            <w:r w:rsidR="00AB14B5">
              <w:rPr>
                <w:rFonts w:ascii="Calisto MT" w:hAnsi="Calisto MT"/>
                <w:sz w:val="24"/>
                <w:szCs w:val="24"/>
              </w:rPr>
              <w:t xml:space="preserve"> 18</w:t>
            </w:r>
            <w:r w:rsidR="00A21B71">
              <w:rPr>
                <w:rFonts w:ascii="Calisto MT" w:hAnsi="Calisto MT"/>
                <w:sz w:val="24"/>
                <w:szCs w:val="24"/>
              </w:rPr>
              <w:t xml:space="preserve">, </w:t>
            </w:r>
            <w:r>
              <w:rPr>
                <w:rFonts w:ascii="Calisto MT" w:hAnsi="Calisto MT"/>
                <w:sz w:val="24"/>
                <w:szCs w:val="24"/>
              </w:rPr>
              <w:t>2023</w:t>
            </w:r>
          </w:p>
        </w:tc>
        <w:tc>
          <w:tcPr>
            <w:tcW w:w="7920" w:type="dxa"/>
          </w:tcPr>
          <w:p w14:paraId="3D0B5297" w14:textId="77777777" w:rsidR="002577BD" w:rsidRDefault="00776764" w:rsidP="002F7B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sto MT" w:hAnsi="Calisto MT"/>
                <w:b/>
                <w:bCs/>
                <w:sz w:val="24"/>
                <w:szCs w:val="24"/>
              </w:rPr>
            </w:pPr>
            <w:r w:rsidRPr="003D11BA">
              <w:rPr>
                <w:rFonts w:ascii="Calisto MT" w:hAnsi="Calisto MT"/>
                <w:b/>
                <w:bCs/>
                <w:sz w:val="24"/>
                <w:szCs w:val="24"/>
              </w:rPr>
              <w:t>2</w:t>
            </w:r>
            <w:r w:rsidRPr="003D11BA">
              <w:rPr>
                <w:rFonts w:ascii="Calisto MT" w:hAnsi="Calisto MT"/>
                <w:b/>
                <w:bCs/>
                <w:sz w:val="24"/>
                <w:szCs w:val="24"/>
                <w:vertAlign w:val="superscript"/>
              </w:rPr>
              <w:t>nd</w:t>
            </w:r>
            <w:r w:rsidRPr="003D11BA">
              <w:rPr>
                <w:rFonts w:ascii="Calisto MT" w:hAnsi="Calisto MT"/>
                <w:b/>
                <w:bCs/>
                <w:sz w:val="24"/>
                <w:szCs w:val="24"/>
              </w:rPr>
              <w:t xml:space="preserve"> Episcopal District Founders Day – Washington, DC </w:t>
            </w:r>
            <w:r>
              <w:rPr>
                <w:rFonts w:ascii="Calisto MT" w:hAnsi="Calisto MT"/>
                <w:b/>
                <w:bCs/>
                <w:sz w:val="24"/>
                <w:szCs w:val="24"/>
              </w:rPr>
              <w:t>–</w:t>
            </w:r>
            <w:r w:rsidRPr="003D11BA">
              <w:rPr>
                <w:rFonts w:ascii="Calisto MT" w:hAnsi="Calisto MT"/>
                <w:b/>
                <w:bCs/>
                <w:sz w:val="24"/>
                <w:szCs w:val="24"/>
              </w:rPr>
              <w:t xml:space="preserve"> </w:t>
            </w:r>
          </w:p>
          <w:p w14:paraId="26A934B0" w14:textId="77777777" w:rsidR="00AB14B5" w:rsidRDefault="002577BD" w:rsidP="002F7B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sto MT" w:hAnsi="Calisto MT"/>
                <w:b/>
                <w:bCs/>
                <w:sz w:val="24"/>
                <w:szCs w:val="24"/>
              </w:rPr>
            </w:pPr>
            <w:r>
              <w:rPr>
                <w:rFonts w:ascii="Calisto MT" w:hAnsi="Calisto MT"/>
                <w:b/>
                <w:bCs/>
                <w:sz w:val="24"/>
                <w:szCs w:val="24"/>
              </w:rPr>
              <w:t xml:space="preserve">Reid Temple AMEC, </w:t>
            </w:r>
            <w:r w:rsidR="00AB14B5">
              <w:rPr>
                <w:rFonts w:ascii="Calisto MT" w:hAnsi="Calisto MT"/>
                <w:b/>
                <w:bCs/>
                <w:sz w:val="24"/>
                <w:szCs w:val="24"/>
              </w:rPr>
              <w:t>Glen Dale, MD, Hosts</w:t>
            </w:r>
          </w:p>
          <w:p w14:paraId="46631545" w14:textId="0A6D858D" w:rsidR="00776764" w:rsidRDefault="00776764" w:rsidP="002F7B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sto MT" w:hAnsi="Calisto MT"/>
                <w:b/>
                <w:bCs/>
                <w:sz w:val="24"/>
                <w:szCs w:val="24"/>
              </w:rPr>
            </w:pPr>
            <w:r>
              <w:rPr>
                <w:rFonts w:ascii="Calisto MT" w:hAnsi="Calisto MT"/>
                <w:b/>
                <w:bCs/>
                <w:sz w:val="24"/>
                <w:szCs w:val="24"/>
              </w:rPr>
              <w:t>Dedication of the Valerie Bell Building in Forestville, Virginia</w:t>
            </w:r>
          </w:p>
          <w:p w14:paraId="6963C3B6" w14:textId="50C907C2" w:rsidR="00776764" w:rsidRDefault="00776764" w:rsidP="002F7B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sto MT" w:hAnsi="Calisto MT"/>
                <w:b/>
                <w:bCs/>
                <w:sz w:val="24"/>
                <w:szCs w:val="24"/>
              </w:rPr>
            </w:pPr>
          </w:p>
        </w:tc>
      </w:tr>
      <w:tr w:rsidR="00312EC5" w14:paraId="501E1A2F" w14:textId="77777777" w:rsidTr="007767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5" w:type="dxa"/>
          </w:tcPr>
          <w:p w14:paraId="73E3E01B" w14:textId="6D8C6CC5" w:rsidR="00312EC5" w:rsidRPr="001029BE" w:rsidRDefault="001029BE" w:rsidP="002F7B31">
            <w:pPr>
              <w:rPr>
                <w:rFonts w:ascii="Calisto MT" w:hAnsi="Calisto MT"/>
                <w:sz w:val="24"/>
                <w:szCs w:val="24"/>
              </w:rPr>
            </w:pPr>
            <w:r w:rsidRPr="001029BE">
              <w:rPr>
                <w:rFonts w:ascii="Calisto MT" w:hAnsi="Calisto MT"/>
                <w:sz w:val="24"/>
                <w:szCs w:val="24"/>
              </w:rPr>
              <w:t>February 22, 2023</w:t>
            </w:r>
          </w:p>
        </w:tc>
        <w:tc>
          <w:tcPr>
            <w:tcW w:w="7920" w:type="dxa"/>
          </w:tcPr>
          <w:p w14:paraId="70E86AB2" w14:textId="77777777" w:rsidR="00312EC5" w:rsidRDefault="001029BE" w:rsidP="002F7B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sz w:val="24"/>
                <w:szCs w:val="24"/>
              </w:rPr>
            </w:pPr>
            <w:r>
              <w:rPr>
                <w:rFonts w:ascii="Calisto MT" w:hAnsi="Calisto MT"/>
                <w:b/>
                <w:bCs/>
                <w:sz w:val="24"/>
                <w:szCs w:val="24"/>
              </w:rPr>
              <w:t>ASH WEDNESDAY – LENT BEGINS!</w:t>
            </w:r>
          </w:p>
          <w:p w14:paraId="08195D54" w14:textId="3110E9DC" w:rsidR="001029BE" w:rsidRPr="001029BE" w:rsidRDefault="001029BE" w:rsidP="002F7B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sz w:val="24"/>
                <w:szCs w:val="24"/>
              </w:rPr>
            </w:pPr>
          </w:p>
        </w:tc>
      </w:tr>
      <w:tr w:rsidR="00776764" w14:paraId="53C45AA3" w14:textId="77777777" w:rsidTr="007767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5" w:type="dxa"/>
          </w:tcPr>
          <w:p w14:paraId="21F15F22" w14:textId="7958FF54" w:rsidR="00776764" w:rsidRPr="00215E93" w:rsidRDefault="00776764" w:rsidP="002F7B31">
            <w:pPr>
              <w:rPr>
                <w:rFonts w:ascii="Calisto MT" w:hAnsi="Calisto MT"/>
                <w:i/>
                <w:iCs/>
                <w:sz w:val="24"/>
                <w:szCs w:val="24"/>
              </w:rPr>
            </w:pPr>
            <w:r w:rsidRPr="00215E93">
              <w:rPr>
                <w:rFonts w:ascii="Calisto MT" w:hAnsi="Calisto MT"/>
                <w:sz w:val="24"/>
                <w:szCs w:val="24"/>
              </w:rPr>
              <w:t>February 25, 2023</w:t>
            </w:r>
          </w:p>
        </w:tc>
        <w:tc>
          <w:tcPr>
            <w:tcW w:w="7920" w:type="dxa"/>
          </w:tcPr>
          <w:p w14:paraId="62DA7E18" w14:textId="48D347B3" w:rsidR="00776764" w:rsidRDefault="00776764" w:rsidP="002F7B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sto MT" w:hAnsi="Calisto MT"/>
                <w:b/>
                <w:bCs/>
                <w:sz w:val="24"/>
                <w:szCs w:val="24"/>
              </w:rPr>
            </w:pPr>
            <w:r>
              <w:rPr>
                <w:rFonts w:ascii="Calisto MT" w:hAnsi="Calisto MT"/>
                <w:b/>
                <w:bCs/>
                <w:sz w:val="24"/>
                <w:szCs w:val="24"/>
                <w:highlight w:val="yellow"/>
              </w:rPr>
              <w:t>This is the Deadline for receipt of each Church’s General Budget Line Item for the Annual Conference Assessment.</w:t>
            </w:r>
            <w:r w:rsidR="00F76492">
              <w:rPr>
                <w:rFonts w:ascii="Calisto MT" w:hAnsi="Calisto MT"/>
                <w:b/>
                <w:bCs/>
                <w:sz w:val="24"/>
                <w:szCs w:val="24"/>
              </w:rPr>
              <w:t xml:space="preserve"> </w:t>
            </w:r>
            <w:r w:rsidR="00F76492" w:rsidRPr="00F76492">
              <w:rPr>
                <w:rFonts w:ascii="Calisto MT" w:hAnsi="Calisto MT"/>
                <w:b/>
                <w:bCs/>
                <w:sz w:val="24"/>
                <w:szCs w:val="24"/>
                <w:highlight w:val="yellow"/>
              </w:rPr>
              <w:t>Funds are due to the Presid</w:t>
            </w:r>
            <w:r w:rsidR="00451B8E">
              <w:rPr>
                <w:rFonts w:ascii="Calisto MT" w:hAnsi="Calisto MT"/>
                <w:b/>
                <w:bCs/>
                <w:sz w:val="24"/>
                <w:szCs w:val="24"/>
                <w:highlight w:val="yellow"/>
              </w:rPr>
              <w:t>i</w:t>
            </w:r>
            <w:r w:rsidR="00F76492" w:rsidRPr="00F76492">
              <w:rPr>
                <w:rFonts w:ascii="Calisto MT" w:hAnsi="Calisto MT"/>
                <w:b/>
                <w:bCs/>
                <w:sz w:val="24"/>
                <w:szCs w:val="24"/>
                <w:highlight w:val="yellow"/>
              </w:rPr>
              <w:t>n</w:t>
            </w:r>
            <w:r w:rsidR="00451B8E">
              <w:rPr>
                <w:rFonts w:ascii="Calisto MT" w:hAnsi="Calisto MT"/>
                <w:b/>
                <w:bCs/>
                <w:sz w:val="24"/>
                <w:szCs w:val="24"/>
                <w:highlight w:val="yellow"/>
              </w:rPr>
              <w:t>g</w:t>
            </w:r>
            <w:r w:rsidR="00F76492" w:rsidRPr="00F76492">
              <w:rPr>
                <w:rFonts w:ascii="Calisto MT" w:hAnsi="Calisto MT"/>
                <w:b/>
                <w:bCs/>
                <w:sz w:val="24"/>
                <w:szCs w:val="24"/>
                <w:highlight w:val="yellow"/>
              </w:rPr>
              <w:t xml:space="preserve"> Elder’s Office by COB.</w:t>
            </w:r>
          </w:p>
          <w:p w14:paraId="43DB6BD3" w14:textId="57228879" w:rsidR="00600232" w:rsidRPr="00065335" w:rsidRDefault="00600232" w:rsidP="002F7B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4"/>
                <w:szCs w:val="24"/>
              </w:rPr>
            </w:pPr>
          </w:p>
        </w:tc>
      </w:tr>
      <w:tr w:rsidR="000C3476" w14:paraId="6D58D6FC" w14:textId="77777777" w:rsidTr="000C34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5" w:type="dxa"/>
            <w:shd w:val="clear" w:color="auto" w:fill="A8D08D" w:themeFill="accent6" w:themeFillTint="99"/>
          </w:tcPr>
          <w:p w14:paraId="62596300" w14:textId="5F7C8406" w:rsidR="000C3476" w:rsidRPr="000C3476" w:rsidRDefault="000C3476" w:rsidP="002F7B31">
            <w:pPr>
              <w:rPr>
                <w:rFonts w:ascii="Calisto MT" w:hAnsi="Calisto MT"/>
                <w:i/>
                <w:iCs/>
                <w:sz w:val="28"/>
                <w:szCs w:val="28"/>
              </w:rPr>
            </w:pPr>
            <w:r w:rsidRPr="000C3476">
              <w:rPr>
                <w:rFonts w:ascii="Calisto MT" w:hAnsi="Calisto MT"/>
                <w:i/>
                <w:iCs/>
                <w:sz w:val="28"/>
                <w:szCs w:val="28"/>
              </w:rPr>
              <w:t>MARCH, 2023</w:t>
            </w:r>
          </w:p>
        </w:tc>
        <w:tc>
          <w:tcPr>
            <w:tcW w:w="7920" w:type="dxa"/>
            <w:shd w:val="clear" w:color="auto" w:fill="A8D08D" w:themeFill="accent6" w:themeFillTint="99"/>
          </w:tcPr>
          <w:p w14:paraId="7B34AC61" w14:textId="77777777" w:rsidR="000C3476" w:rsidRDefault="000C3476" w:rsidP="008D5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</w:pPr>
            <w:r w:rsidRPr="000C3476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>WOMEN’S HISTORY MONTH!</w:t>
            </w:r>
          </w:p>
          <w:p w14:paraId="1A37E4FF" w14:textId="0606194D" w:rsidR="009251D8" w:rsidRPr="000C3476" w:rsidRDefault="009251D8" w:rsidP="008D5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  <w:highlight w:val="yellow"/>
              </w:rPr>
            </w:pPr>
          </w:p>
        </w:tc>
      </w:tr>
      <w:tr w:rsidR="00174B96" w14:paraId="29766EEF" w14:textId="77777777" w:rsidTr="007767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5" w:type="dxa"/>
          </w:tcPr>
          <w:p w14:paraId="191A6A02" w14:textId="0C66C61B" w:rsidR="00174B96" w:rsidRDefault="001C0A51" w:rsidP="002F7B31">
            <w:pPr>
              <w:rPr>
                <w:rFonts w:ascii="Calisto MT" w:hAnsi="Calisto MT"/>
                <w:sz w:val="24"/>
                <w:szCs w:val="24"/>
              </w:rPr>
            </w:pPr>
            <w:r>
              <w:rPr>
                <w:rFonts w:ascii="Calisto MT" w:hAnsi="Calisto MT"/>
                <w:sz w:val="24"/>
                <w:szCs w:val="24"/>
              </w:rPr>
              <w:t>M</w:t>
            </w:r>
            <w:r w:rsidR="0081062D">
              <w:rPr>
                <w:rFonts w:ascii="Calisto MT" w:hAnsi="Calisto MT"/>
                <w:sz w:val="24"/>
                <w:szCs w:val="24"/>
              </w:rPr>
              <w:t>arch 18, 2023</w:t>
            </w:r>
          </w:p>
        </w:tc>
        <w:tc>
          <w:tcPr>
            <w:tcW w:w="7920" w:type="dxa"/>
          </w:tcPr>
          <w:p w14:paraId="24181133" w14:textId="0F7CCABE" w:rsidR="00590FD7" w:rsidRPr="00F050C0" w:rsidRDefault="009936A2" w:rsidP="002F7B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sto MT" w:hAnsi="Calisto MT"/>
                <w:b/>
                <w:bCs/>
                <w:sz w:val="24"/>
                <w:szCs w:val="24"/>
                <w:u w:val="single"/>
              </w:rPr>
            </w:pPr>
            <w:r w:rsidRPr="0081062D">
              <w:rPr>
                <w:rFonts w:ascii="Calisto MT" w:hAnsi="Calisto MT"/>
                <w:b/>
                <w:bCs/>
                <w:sz w:val="24"/>
                <w:szCs w:val="24"/>
              </w:rPr>
              <w:t xml:space="preserve">Annual Conference </w:t>
            </w:r>
            <w:r>
              <w:rPr>
                <w:rFonts w:ascii="Calisto MT" w:hAnsi="Calisto MT"/>
                <w:b/>
                <w:bCs/>
                <w:sz w:val="24"/>
                <w:szCs w:val="24"/>
              </w:rPr>
              <w:t xml:space="preserve">Orientation </w:t>
            </w:r>
            <w:proofErr w:type="gramStart"/>
            <w:r>
              <w:rPr>
                <w:rFonts w:ascii="Calisto MT" w:hAnsi="Calisto MT"/>
                <w:b/>
                <w:bCs/>
                <w:sz w:val="24"/>
                <w:szCs w:val="24"/>
              </w:rPr>
              <w:t>For</w:t>
            </w:r>
            <w:proofErr w:type="gramEnd"/>
            <w:r>
              <w:rPr>
                <w:rFonts w:ascii="Calisto MT" w:hAnsi="Calisto MT"/>
                <w:b/>
                <w:bCs/>
                <w:sz w:val="24"/>
                <w:szCs w:val="24"/>
              </w:rPr>
              <w:t xml:space="preserve"> All Pastors, Clergy, Lay Delegates And Lay Electoral Delegates At 1:00 </w:t>
            </w:r>
            <w:r w:rsidR="00CB4B28">
              <w:rPr>
                <w:rFonts w:ascii="Calisto MT" w:hAnsi="Calisto MT"/>
                <w:b/>
                <w:bCs/>
                <w:sz w:val="24"/>
                <w:szCs w:val="24"/>
              </w:rPr>
              <w:t>P</w:t>
            </w:r>
            <w:r>
              <w:rPr>
                <w:rFonts w:ascii="Calisto MT" w:hAnsi="Calisto MT"/>
                <w:b/>
                <w:bCs/>
                <w:sz w:val="24"/>
                <w:szCs w:val="24"/>
              </w:rPr>
              <w:t>m (In-Person &amp; Virtual) – Details following.</w:t>
            </w:r>
            <w:r w:rsidR="004876F9">
              <w:rPr>
                <w:rFonts w:ascii="Calisto MT" w:hAnsi="Calisto MT"/>
                <w:b/>
                <w:bCs/>
                <w:sz w:val="24"/>
                <w:szCs w:val="24"/>
              </w:rPr>
              <w:t xml:space="preserve"> (If you have changed your email address, please send your new email address to your Presiding</w:t>
            </w:r>
            <w:r w:rsidR="00414BDC">
              <w:rPr>
                <w:rFonts w:ascii="Calisto MT" w:hAnsi="Calisto MT"/>
                <w:b/>
                <w:bCs/>
                <w:sz w:val="24"/>
                <w:szCs w:val="24"/>
              </w:rPr>
              <w:t xml:space="preserve"> Elder by COB ON </w:t>
            </w:r>
            <w:r w:rsidR="00414BDC" w:rsidRPr="00F050C0">
              <w:rPr>
                <w:rFonts w:ascii="Calisto MT" w:hAnsi="Calisto MT"/>
                <w:b/>
                <w:bCs/>
                <w:sz w:val="24"/>
                <w:szCs w:val="24"/>
                <w:highlight w:val="yellow"/>
                <w:u w:val="single"/>
              </w:rPr>
              <w:t xml:space="preserve">MARCH </w:t>
            </w:r>
            <w:r w:rsidR="00F050C0" w:rsidRPr="00F050C0">
              <w:rPr>
                <w:rFonts w:ascii="Calisto MT" w:hAnsi="Calisto MT"/>
                <w:b/>
                <w:bCs/>
                <w:sz w:val="24"/>
                <w:szCs w:val="24"/>
                <w:highlight w:val="yellow"/>
                <w:u w:val="single"/>
              </w:rPr>
              <w:t>10, 2023</w:t>
            </w:r>
          </w:p>
          <w:p w14:paraId="256186A0" w14:textId="2020C451" w:rsidR="009936A2" w:rsidRPr="0081062D" w:rsidRDefault="009936A2" w:rsidP="002F7B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sto MT" w:hAnsi="Calisto MT"/>
                <w:b/>
                <w:bCs/>
                <w:sz w:val="24"/>
                <w:szCs w:val="24"/>
              </w:rPr>
            </w:pPr>
          </w:p>
        </w:tc>
      </w:tr>
      <w:tr w:rsidR="00776764" w14:paraId="299A2B07" w14:textId="77777777" w:rsidTr="007767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5" w:type="dxa"/>
          </w:tcPr>
          <w:p w14:paraId="2C0DB63B" w14:textId="276DA83E" w:rsidR="00776764" w:rsidRPr="00215E93" w:rsidRDefault="008600DC" w:rsidP="002F7B31">
            <w:pPr>
              <w:rPr>
                <w:rFonts w:ascii="Calisto MT" w:hAnsi="Calisto MT"/>
                <w:sz w:val="24"/>
                <w:szCs w:val="24"/>
              </w:rPr>
            </w:pPr>
            <w:r>
              <w:rPr>
                <w:rFonts w:ascii="Calisto MT" w:hAnsi="Calisto MT"/>
                <w:sz w:val="24"/>
                <w:szCs w:val="24"/>
              </w:rPr>
              <w:t xml:space="preserve">March </w:t>
            </w:r>
            <w:r w:rsidR="005A25B7">
              <w:rPr>
                <w:rFonts w:ascii="Calisto MT" w:hAnsi="Calisto MT"/>
                <w:sz w:val="24"/>
                <w:szCs w:val="24"/>
              </w:rPr>
              <w:t>20, 2023</w:t>
            </w:r>
          </w:p>
        </w:tc>
        <w:tc>
          <w:tcPr>
            <w:tcW w:w="7920" w:type="dxa"/>
          </w:tcPr>
          <w:p w14:paraId="652E1100" w14:textId="52BC34C2" w:rsidR="00600232" w:rsidRDefault="00451B8E" w:rsidP="002F7B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sz w:val="24"/>
                <w:szCs w:val="24"/>
              </w:rPr>
            </w:pPr>
            <w:r w:rsidRPr="00B54D74">
              <w:rPr>
                <w:rFonts w:ascii="Calisto MT" w:hAnsi="Calisto MT"/>
                <w:b/>
                <w:bCs/>
                <w:sz w:val="24"/>
                <w:szCs w:val="24"/>
                <w:highlight w:val="yellow"/>
              </w:rPr>
              <w:t xml:space="preserve">This is the </w:t>
            </w:r>
            <w:r w:rsidR="005A25B7" w:rsidRPr="00B54D74">
              <w:rPr>
                <w:rFonts w:ascii="Calisto MT" w:hAnsi="Calisto MT"/>
                <w:b/>
                <w:bCs/>
                <w:sz w:val="24"/>
                <w:szCs w:val="24"/>
                <w:highlight w:val="yellow"/>
              </w:rPr>
              <w:t xml:space="preserve">Deadline for receipt of payment of </w:t>
            </w:r>
            <w:r w:rsidR="001B11CD" w:rsidRPr="00B54D74">
              <w:rPr>
                <w:rFonts w:ascii="Calisto MT" w:hAnsi="Calisto MT"/>
                <w:b/>
                <w:bCs/>
                <w:sz w:val="24"/>
                <w:szCs w:val="24"/>
                <w:highlight w:val="yellow"/>
              </w:rPr>
              <w:t xml:space="preserve">EAP memberships </w:t>
            </w:r>
            <w:r w:rsidR="002C1097" w:rsidRPr="00B54D74">
              <w:rPr>
                <w:rFonts w:ascii="Calisto MT" w:hAnsi="Calisto MT"/>
                <w:b/>
                <w:bCs/>
                <w:sz w:val="24"/>
                <w:szCs w:val="24"/>
                <w:highlight w:val="yellow"/>
              </w:rPr>
              <w:t>(</w:t>
            </w:r>
            <w:r w:rsidR="00FD4F55" w:rsidRPr="00B54D74">
              <w:rPr>
                <w:rFonts w:ascii="Calisto MT" w:hAnsi="Calisto MT"/>
                <w:b/>
                <w:bCs/>
                <w:sz w:val="24"/>
                <w:szCs w:val="24"/>
                <w:highlight w:val="yellow"/>
              </w:rPr>
              <w:t xml:space="preserve">$22.00) </w:t>
            </w:r>
            <w:r w:rsidR="001B11CD" w:rsidRPr="00B54D74">
              <w:rPr>
                <w:rFonts w:ascii="Calisto MT" w:hAnsi="Calisto MT"/>
                <w:b/>
                <w:bCs/>
                <w:sz w:val="24"/>
                <w:szCs w:val="24"/>
                <w:highlight w:val="yellow"/>
              </w:rPr>
              <w:t xml:space="preserve">and </w:t>
            </w:r>
            <w:r w:rsidR="00C7670D" w:rsidRPr="00B54D74">
              <w:rPr>
                <w:rFonts w:ascii="Calisto MT" w:hAnsi="Calisto MT"/>
                <w:b/>
                <w:bCs/>
                <w:sz w:val="24"/>
                <w:szCs w:val="24"/>
                <w:highlight w:val="yellow"/>
              </w:rPr>
              <w:t>background check fee and information ($17.00)</w:t>
            </w:r>
            <w:r w:rsidR="00EA2C6A" w:rsidRPr="00B54D74">
              <w:rPr>
                <w:rFonts w:ascii="Calisto MT" w:hAnsi="Calisto MT"/>
                <w:b/>
                <w:bCs/>
                <w:sz w:val="24"/>
                <w:szCs w:val="24"/>
                <w:highlight w:val="yellow"/>
              </w:rPr>
              <w:t xml:space="preserve">. Must be received </w:t>
            </w:r>
            <w:r w:rsidRPr="00B54D74">
              <w:rPr>
                <w:rFonts w:ascii="Calisto MT" w:hAnsi="Calisto MT"/>
                <w:b/>
                <w:bCs/>
                <w:sz w:val="24"/>
                <w:szCs w:val="24"/>
                <w:highlight w:val="yellow"/>
              </w:rPr>
              <w:t>in Presiding Elder’s Office by COB.</w:t>
            </w:r>
          </w:p>
          <w:p w14:paraId="2514CA1B" w14:textId="0E797945" w:rsidR="00EA2C6A" w:rsidRPr="00223450" w:rsidRDefault="00EA2C6A" w:rsidP="002F7B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sz w:val="24"/>
                <w:szCs w:val="24"/>
              </w:rPr>
            </w:pPr>
          </w:p>
        </w:tc>
      </w:tr>
      <w:tr w:rsidR="00E34098" w14:paraId="373A705A" w14:textId="77777777" w:rsidTr="00914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5" w:type="dxa"/>
          </w:tcPr>
          <w:p w14:paraId="19B22295" w14:textId="699BEDBB" w:rsidR="00E34098" w:rsidRDefault="00E34098" w:rsidP="00E34098">
            <w:pPr>
              <w:rPr>
                <w:rFonts w:ascii="Calisto MT" w:hAnsi="Calisto MT"/>
                <w:sz w:val="24"/>
                <w:szCs w:val="24"/>
              </w:rPr>
            </w:pPr>
            <w:r>
              <w:rPr>
                <w:rFonts w:ascii="Calisto MT" w:hAnsi="Calisto MT"/>
                <w:sz w:val="24"/>
                <w:szCs w:val="24"/>
              </w:rPr>
              <w:t>March 27, 2023</w:t>
            </w:r>
          </w:p>
        </w:tc>
        <w:tc>
          <w:tcPr>
            <w:tcW w:w="7920" w:type="dxa"/>
          </w:tcPr>
          <w:p w14:paraId="78CC5E77" w14:textId="5B76B3EA" w:rsidR="00E34098" w:rsidRPr="00590FD7" w:rsidRDefault="00B54D74" w:rsidP="00E340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sto MT" w:hAnsi="Calisto MT"/>
                <w:b/>
                <w:bCs/>
                <w:sz w:val="24"/>
                <w:szCs w:val="24"/>
              </w:rPr>
            </w:pPr>
            <w:r>
              <w:rPr>
                <w:rFonts w:ascii="Calisto MT" w:hAnsi="Calisto MT"/>
                <w:b/>
                <w:bCs/>
                <w:sz w:val="24"/>
                <w:szCs w:val="24"/>
              </w:rPr>
              <w:t xml:space="preserve">PLEASE NOTE THAT CLERGY </w:t>
            </w:r>
            <w:r w:rsidR="00EA2A23">
              <w:rPr>
                <w:rFonts w:ascii="Calisto MT" w:hAnsi="Calisto MT"/>
                <w:b/>
                <w:bCs/>
                <w:sz w:val="24"/>
                <w:szCs w:val="24"/>
              </w:rPr>
              <w:t xml:space="preserve">SEXUAL </w:t>
            </w:r>
            <w:r>
              <w:rPr>
                <w:rFonts w:ascii="Calisto MT" w:hAnsi="Calisto MT"/>
                <w:b/>
                <w:bCs/>
                <w:sz w:val="24"/>
                <w:szCs w:val="24"/>
              </w:rPr>
              <w:t>MISCONDUCT TRAINING</w:t>
            </w:r>
            <w:r w:rsidR="00EA2A23">
              <w:rPr>
                <w:rFonts w:ascii="Calisto MT" w:hAnsi="Calisto MT"/>
                <w:b/>
                <w:bCs/>
                <w:sz w:val="24"/>
                <w:szCs w:val="24"/>
              </w:rPr>
              <w:t xml:space="preserve"> and </w:t>
            </w:r>
            <w:r w:rsidR="00E34098" w:rsidRPr="00590FD7">
              <w:rPr>
                <w:rFonts w:ascii="Calisto MT" w:hAnsi="Calisto MT"/>
                <w:b/>
                <w:bCs/>
                <w:sz w:val="24"/>
                <w:szCs w:val="24"/>
              </w:rPr>
              <w:t>Clergy Background Check</w:t>
            </w:r>
            <w:r w:rsidR="00B52838">
              <w:rPr>
                <w:rFonts w:ascii="Calisto MT" w:hAnsi="Calisto MT"/>
                <w:b/>
                <w:bCs/>
                <w:sz w:val="24"/>
                <w:szCs w:val="24"/>
              </w:rPr>
              <w:t xml:space="preserve">s must be completed </w:t>
            </w:r>
            <w:r w:rsidR="00BC1BF1">
              <w:rPr>
                <w:rFonts w:ascii="Calisto MT" w:hAnsi="Calisto MT"/>
                <w:b/>
                <w:bCs/>
                <w:sz w:val="24"/>
                <w:szCs w:val="24"/>
              </w:rPr>
              <w:t>by all active clergy</w:t>
            </w:r>
            <w:r w:rsidR="00E34098" w:rsidRPr="00590FD7">
              <w:rPr>
                <w:rFonts w:ascii="Calisto MT" w:hAnsi="Calisto MT"/>
                <w:b/>
                <w:bCs/>
                <w:sz w:val="24"/>
                <w:szCs w:val="24"/>
              </w:rPr>
              <w:t xml:space="preserve">. See </w:t>
            </w:r>
            <w:r w:rsidR="00E34098">
              <w:rPr>
                <w:rFonts w:ascii="Calisto MT" w:hAnsi="Calisto MT"/>
                <w:b/>
                <w:bCs/>
                <w:sz w:val="24"/>
                <w:szCs w:val="24"/>
              </w:rPr>
              <w:t xml:space="preserve">the </w:t>
            </w:r>
            <w:r w:rsidR="00E34098" w:rsidRPr="00590FD7">
              <w:rPr>
                <w:rFonts w:ascii="Calisto MT" w:hAnsi="Calisto MT"/>
                <w:b/>
                <w:bCs/>
                <w:sz w:val="24"/>
                <w:szCs w:val="24"/>
              </w:rPr>
              <w:t>2</w:t>
            </w:r>
            <w:r w:rsidR="00E34098" w:rsidRPr="00590FD7">
              <w:rPr>
                <w:rFonts w:ascii="Calisto MT" w:hAnsi="Calisto MT"/>
                <w:b/>
                <w:bCs/>
                <w:sz w:val="24"/>
                <w:szCs w:val="24"/>
                <w:vertAlign w:val="superscript"/>
              </w:rPr>
              <w:t>nd</w:t>
            </w:r>
            <w:r w:rsidR="00E34098" w:rsidRPr="00590FD7">
              <w:rPr>
                <w:rFonts w:ascii="Calisto MT" w:hAnsi="Calisto MT"/>
                <w:b/>
                <w:bCs/>
                <w:sz w:val="24"/>
                <w:szCs w:val="24"/>
              </w:rPr>
              <w:t xml:space="preserve"> Episcopal District website for the E-Learning portal.</w:t>
            </w:r>
            <w:r w:rsidR="00BC1BF1">
              <w:rPr>
                <w:rFonts w:ascii="Calisto MT" w:hAnsi="Calisto MT"/>
                <w:b/>
                <w:bCs/>
                <w:sz w:val="24"/>
                <w:szCs w:val="24"/>
              </w:rPr>
              <w:t xml:space="preserve"> </w:t>
            </w:r>
            <w:proofErr w:type="gramStart"/>
            <w:r w:rsidR="00BC1BF1">
              <w:rPr>
                <w:rFonts w:ascii="Calisto MT" w:hAnsi="Calisto MT"/>
                <w:b/>
                <w:bCs/>
                <w:sz w:val="24"/>
                <w:szCs w:val="24"/>
              </w:rPr>
              <w:t>Don</w:t>
            </w:r>
            <w:r w:rsidR="00B007EC">
              <w:rPr>
                <w:rFonts w:ascii="Calisto MT" w:hAnsi="Calisto MT"/>
                <w:b/>
                <w:bCs/>
                <w:sz w:val="24"/>
                <w:szCs w:val="24"/>
              </w:rPr>
              <w:t>’t</w:t>
            </w:r>
            <w:proofErr w:type="gramEnd"/>
            <w:r w:rsidR="00B007EC">
              <w:rPr>
                <w:rFonts w:ascii="Calisto MT" w:hAnsi="Calisto MT"/>
                <w:b/>
                <w:bCs/>
                <w:sz w:val="24"/>
                <w:szCs w:val="24"/>
              </w:rPr>
              <w:t xml:space="preserve"> forget to send a copy of your certificate of completion to the Presiding Elder</w:t>
            </w:r>
            <w:r w:rsidR="001163BF">
              <w:rPr>
                <w:rFonts w:ascii="Calisto MT" w:hAnsi="Calisto MT"/>
                <w:b/>
                <w:bCs/>
                <w:sz w:val="24"/>
                <w:szCs w:val="24"/>
              </w:rPr>
              <w:t>.</w:t>
            </w:r>
          </w:p>
          <w:p w14:paraId="61E55D55" w14:textId="77777777" w:rsidR="00E34098" w:rsidRDefault="00E34098" w:rsidP="00E340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sto MT" w:hAnsi="Calisto MT"/>
                <w:b/>
                <w:bCs/>
                <w:sz w:val="24"/>
                <w:szCs w:val="24"/>
                <w:highlight w:val="yellow"/>
              </w:rPr>
            </w:pPr>
          </w:p>
        </w:tc>
      </w:tr>
      <w:tr w:rsidR="009149A1" w14:paraId="7E2C598B" w14:textId="77777777" w:rsidTr="007767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5" w:type="dxa"/>
          </w:tcPr>
          <w:p w14:paraId="32EC78B5" w14:textId="60FB74E2" w:rsidR="009149A1" w:rsidRDefault="00981662" w:rsidP="00E34098">
            <w:pPr>
              <w:rPr>
                <w:rFonts w:ascii="Calisto MT" w:hAnsi="Calisto MT"/>
                <w:sz w:val="24"/>
                <w:szCs w:val="24"/>
              </w:rPr>
            </w:pPr>
            <w:r>
              <w:rPr>
                <w:rFonts w:ascii="Calisto MT" w:hAnsi="Calisto MT"/>
                <w:sz w:val="24"/>
                <w:szCs w:val="24"/>
              </w:rPr>
              <w:lastRenderedPageBreak/>
              <w:t>March 27, 2023</w:t>
            </w:r>
          </w:p>
        </w:tc>
        <w:tc>
          <w:tcPr>
            <w:tcW w:w="7920" w:type="dxa"/>
          </w:tcPr>
          <w:p w14:paraId="3ADF5AB2" w14:textId="77777777" w:rsidR="009149A1" w:rsidRPr="00193CDD" w:rsidRDefault="00981662" w:rsidP="00E340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4"/>
                <w:szCs w:val="24"/>
              </w:rPr>
            </w:pPr>
            <w:r w:rsidRPr="00193CDD">
              <w:rPr>
                <w:rFonts w:ascii="Calisto MT" w:hAnsi="Calisto MT"/>
                <w:b/>
                <w:bCs/>
                <w:i/>
                <w:iCs/>
                <w:sz w:val="24"/>
                <w:szCs w:val="24"/>
              </w:rPr>
              <w:t xml:space="preserve">ALL ANNUAL CONFERENCE ADMINISTRATIVE &amp; LITERARY </w:t>
            </w:r>
            <w:r w:rsidR="00243047" w:rsidRPr="00193CDD">
              <w:rPr>
                <w:rFonts w:ascii="Calisto MT" w:hAnsi="Calisto MT"/>
                <w:b/>
                <w:bCs/>
                <w:i/>
                <w:iCs/>
                <w:sz w:val="24"/>
                <w:szCs w:val="24"/>
              </w:rPr>
              <w:t>COMMITTEE REPORTS ARE DUE TO THE 2</w:t>
            </w:r>
            <w:r w:rsidR="00243047" w:rsidRPr="00193CDD">
              <w:rPr>
                <w:rFonts w:ascii="Calisto MT" w:hAnsi="Calisto MT"/>
                <w:b/>
                <w:bCs/>
                <w:i/>
                <w:iCs/>
                <w:sz w:val="24"/>
                <w:szCs w:val="24"/>
                <w:vertAlign w:val="superscript"/>
              </w:rPr>
              <w:t>ND</w:t>
            </w:r>
            <w:r w:rsidR="00243047" w:rsidRPr="00193CDD">
              <w:rPr>
                <w:rFonts w:ascii="Calisto MT" w:hAnsi="Calisto MT"/>
                <w:b/>
                <w:bCs/>
                <w:i/>
                <w:iCs/>
                <w:sz w:val="24"/>
                <w:szCs w:val="24"/>
              </w:rPr>
              <w:t xml:space="preserve"> SECOND DISTRICT BY CO</w:t>
            </w:r>
            <w:r w:rsidR="00193CDD" w:rsidRPr="00193CDD">
              <w:rPr>
                <w:rFonts w:ascii="Calisto MT" w:hAnsi="Calisto MT"/>
                <w:b/>
                <w:bCs/>
                <w:i/>
                <w:iCs/>
                <w:sz w:val="24"/>
                <w:szCs w:val="24"/>
              </w:rPr>
              <w:t>B.</w:t>
            </w:r>
          </w:p>
          <w:p w14:paraId="34DF8634" w14:textId="6963F5F3" w:rsidR="00193CDD" w:rsidRDefault="00193CDD" w:rsidP="00E340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sz w:val="24"/>
                <w:szCs w:val="24"/>
              </w:rPr>
            </w:pPr>
          </w:p>
        </w:tc>
      </w:tr>
      <w:tr w:rsidR="00E34098" w14:paraId="6C757751" w14:textId="77777777" w:rsidTr="007767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5" w:type="dxa"/>
          </w:tcPr>
          <w:p w14:paraId="65EE6735" w14:textId="5350FFA1" w:rsidR="00E34098" w:rsidRDefault="00E34098" w:rsidP="00E34098">
            <w:pPr>
              <w:rPr>
                <w:rFonts w:ascii="Calisto MT" w:hAnsi="Calisto MT"/>
                <w:sz w:val="24"/>
                <w:szCs w:val="24"/>
              </w:rPr>
            </w:pPr>
            <w:r>
              <w:rPr>
                <w:rFonts w:ascii="Calisto MT" w:hAnsi="Calisto MT"/>
                <w:sz w:val="24"/>
                <w:szCs w:val="24"/>
              </w:rPr>
              <w:t>March 31, 2023</w:t>
            </w:r>
          </w:p>
        </w:tc>
        <w:tc>
          <w:tcPr>
            <w:tcW w:w="7920" w:type="dxa"/>
          </w:tcPr>
          <w:p w14:paraId="3B5F8EF2" w14:textId="77777777" w:rsidR="00E34098" w:rsidRDefault="00E34098" w:rsidP="00E340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sto MT" w:hAnsi="Calisto MT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ascii="Calisto MT" w:hAnsi="Calisto MT"/>
                <w:b/>
                <w:bCs/>
                <w:sz w:val="24"/>
                <w:szCs w:val="24"/>
                <w:highlight w:val="yellow"/>
              </w:rPr>
              <w:t>This is the Deadline for receipt of the balance of the Annual Conference Assessment and Pastor’s Annuity Payments.</w:t>
            </w:r>
            <w:r>
              <w:rPr>
                <w:rFonts w:ascii="Calisto MT" w:hAnsi="Calisto MT"/>
                <w:b/>
                <w:bCs/>
                <w:sz w:val="24"/>
                <w:szCs w:val="24"/>
              </w:rPr>
              <w:t xml:space="preserve"> </w:t>
            </w:r>
            <w:r w:rsidRPr="00F76492">
              <w:rPr>
                <w:rFonts w:ascii="Calisto MT" w:hAnsi="Calisto MT"/>
                <w:b/>
                <w:bCs/>
                <w:sz w:val="24"/>
                <w:szCs w:val="24"/>
                <w:highlight w:val="yellow"/>
              </w:rPr>
              <w:t xml:space="preserve">Funds are due to the </w:t>
            </w:r>
            <w:proofErr w:type="spellStart"/>
            <w:r w:rsidRPr="00F76492">
              <w:rPr>
                <w:rFonts w:ascii="Calisto MT" w:hAnsi="Calisto MT"/>
                <w:b/>
                <w:bCs/>
                <w:sz w:val="24"/>
                <w:szCs w:val="24"/>
                <w:highlight w:val="yellow"/>
              </w:rPr>
              <w:t>Presiden</w:t>
            </w:r>
            <w:proofErr w:type="spellEnd"/>
            <w:r w:rsidRPr="00F76492">
              <w:rPr>
                <w:rFonts w:ascii="Calisto MT" w:hAnsi="Calisto MT"/>
                <w:b/>
                <w:bCs/>
                <w:sz w:val="24"/>
                <w:szCs w:val="24"/>
                <w:highlight w:val="yellow"/>
              </w:rPr>
              <w:t xml:space="preserve"> Elder’s Office by COB.</w:t>
            </w:r>
            <w:r>
              <w:rPr>
                <w:rFonts w:ascii="Calisto MT" w:hAnsi="Calisto MT"/>
                <w:b/>
                <w:bCs/>
                <w:sz w:val="24"/>
                <w:szCs w:val="24"/>
              </w:rPr>
              <w:t xml:space="preserve"> </w:t>
            </w:r>
            <w:r w:rsidRPr="00AE5DF3">
              <w:rPr>
                <w:rFonts w:ascii="Calisto MT" w:hAnsi="Calisto MT"/>
                <w:b/>
                <w:bCs/>
                <w:sz w:val="24"/>
                <w:szCs w:val="24"/>
                <w:highlight w:val="yellow"/>
              </w:rPr>
              <w:t xml:space="preserve">PLEASE NOTE THAT ANNUITY PAYMENTS </w:t>
            </w:r>
            <w:r w:rsidRPr="00AE5DF3">
              <w:rPr>
                <w:rFonts w:ascii="Calisto MT" w:hAnsi="Calisto MT"/>
                <w:b/>
                <w:bCs/>
                <w:sz w:val="24"/>
                <w:szCs w:val="24"/>
                <w:highlight w:val="yellow"/>
                <w:u w:val="single"/>
              </w:rPr>
              <w:t>MUST</w:t>
            </w:r>
            <w:r w:rsidRPr="00AE5DF3">
              <w:rPr>
                <w:rFonts w:ascii="Calisto MT" w:hAnsi="Calisto MT"/>
                <w:b/>
                <w:bCs/>
                <w:sz w:val="24"/>
                <w:szCs w:val="24"/>
                <w:highlight w:val="yellow"/>
              </w:rPr>
              <w:t xml:space="preserve"> BE IN THE FORM OF A CERTIFIED CHECK PAYABLE TO THE AMEC Department of Annuity &amp; Insurance</w:t>
            </w:r>
            <w:r>
              <w:rPr>
                <w:rFonts w:ascii="Calisto MT" w:hAnsi="Calisto MT"/>
                <w:b/>
                <w:bCs/>
                <w:sz w:val="24"/>
                <w:szCs w:val="24"/>
                <w:highlight w:val="yellow"/>
              </w:rPr>
              <w:t>,</w:t>
            </w:r>
            <w:r w:rsidRPr="00AE5DF3">
              <w:rPr>
                <w:rFonts w:ascii="Calisto MT" w:hAnsi="Calisto MT"/>
                <w:b/>
                <w:bCs/>
                <w:sz w:val="24"/>
                <w:szCs w:val="24"/>
                <w:highlight w:val="yellow"/>
              </w:rPr>
              <w:t xml:space="preserve"> and the last name and last </w:t>
            </w:r>
            <w:r>
              <w:rPr>
                <w:rFonts w:ascii="Calisto MT" w:hAnsi="Calisto MT"/>
                <w:b/>
                <w:bCs/>
                <w:sz w:val="24"/>
                <w:szCs w:val="24"/>
                <w:highlight w:val="yellow"/>
              </w:rPr>
              <w:t>four</w:t>
            </w:r>
            <w:r w:rsidRPr="00AE5DF3">
              <w:rPr>
                <w:rFonts w:ascii="Calisto MT" w:hAnsi="Calisto MT"/>
                <w:b/>
                <w:bCs/>
                <w:sz w:val="24"/>
                <w:szCs w:val="24"/>
                <w:highlight w:val="yellow"/>
              </w:rPr>
              <w:t xml:space="preserve"> digits of the </w:t>
            </w:r>
            <w:r>
              <w:rPr>
                <w:rFonts w:ascii="Calisto MT" w:hAnsi="Calisto MT"/>
                <w:b/>
                <w:bCs/>
                <w:sz w:val="24"/>
                <w:szCs w:val="24"/>
                <w:highlight w:val="yellow"/>
              </w:rPr>
              <w:t>P</w:t>
            </w:r>
            <w:r w:rsidRPr="00AE5DF3">
              <w:rPr>
                <w:rFonts w:ascii="Calisto MT" w:hAnsi="Calisto MT"/>
                <w:b/>
                <w:bCs/>
                <w:sz w:val="24"/>
                <w:szCs w:val="24"/>
                <w:highlight w:val="yellow"/>
              </w:rPr>
              <w:t>astor’s SS# must be in the memo field</w:t>
            </w:r>
            <w:r w:rsidRPr="0072526D">
              <w:rPr>
                <w:rFonts w:ascii="Calisto MT" w:hAnsi="Calisto MT"/>
                <w:b/>
                <w:bCs/>
                <w:sz w:val="24"/>
                <w:szCs w:val="24"/>
                <w:highlight w:val="yellow"/>
              </w:rPr>
              <w:t xml:space="preserve">. </w:t>
            </w:r>
            <w:r>
              <w:rPr>
                <w:rFonts w:ascii="Calisto MT" w:hAnsi="Calisto MT"/>
                <w:b/>
                <w:bCs/>
                <w:sz w:val="24"/>
                <w:szCs w:val="24"/>
                <w:highlight w:val="yellow"/>
              </w:rPr>
              <w:t>The m</w:t>
            </w:r>
            <w:r w:rsidRPr="0072526D">
              <w:rPr>
                <w:rFonts w:ascii="Calisto MT" w:hAnsi="Calisto MT"/>
                <w:b/>
                <w:bCs/>
                <w:sz w:val="24"/>
                <w:szCs w:val="24"/>
                <w:highlight w:val="yellow"/>
              </w:rPr>
              <w:t>inimum payment must be $</w:t>
            </w:r>
            <w:r w:rsidRPr="006752E1">
              <w:rPr>
                <w:rFonts w:ascii="Calisto MT" w:hAnsi="Calisto MT"/>
                <w:b/>
                <w:bCs/>
                <w:sz w:val="24"/>
                <w:szCs w:val="24"/>
                <w:highlight w:val="yellow"/>
                <w:u w:val="single"/>
              </w:rPr>
              <w:t>312.00</w:t>
            </w:r>
            <w:r w:rsidRPr="0072526D">
              <w:rPr>
                <w:rFonts w:ascii="Calisto MT" w:hAnsi="Calisto MT"/>
                <w:b/>
                <w:bCs/>
                <w:sz w:val="24"/>
                <w:szCs w:val="24"/>
                <w:highlight w:val="yellow"/>
              </w:rPr>
              <w:t xml:space="preserve"> plus the Pastor’s </w:t>
            </w:r>
            <w:r>
              <w:rPr>
                <w:rFonts w:ascii="Calisto MT" w:hAnsi="Calisto MT"/>
                <w:b/>
                <w:bCs/>
                <w:sz w:val="24"/>
                <w:szCs w:val="24"/>
                <w:highlight w:val="yellow"/>
              </w:rPr>
              <w:t>life i</w:t>
            </w:r>
            <w:r w:rsidRPr="0072526D">
              <w:rPr>
                <w:rFonts w:ascii="Calisto MT" w:hAnsi="Calisto MT"/>
                <w:b/>
                <w:bCs/>
                <w:sz w:val="24"/>
                <w:szCs w:val="24"/>
                <w:highlight w:val="yellow"/>
              </w:rPr>
              <w:t>nsurance premium.</w:t>
            </w:r>
          </w:p>
          <w:p w14:paraId="05FA3FFD" w14:textId="48D55660" w:rsidR="006752E1" w:rsidRDefault="006752E1" w:rsidP="00E340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sto MT" w:hAnsi="Calisto MT"/>
                <w:b/>
                <w:bCs/>
                <w:sz w:val="24"/>
                <w:szCs w:val="24"/>
                <w:highlight w:val="yellow"/>
              </w:rPr>
            </w:pPr>
          </w:p>
        </w:tc>
      </w:tr>
      <w:tr w:rsidR="001D7D1C" w14:paraId="2FF39F13" w14:textId="77777777" w:rsidTr="007767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5" w:type="dxa"/>
          </w:tcPr>
          <w:p w14:paraId="27500CF2" w14:textId="4F360505" w:rsidR="001D7D1C" w:rsidRDefault="001D7D1C" w:rsidP="001D7D1C">
            <w:pPr>
              <w:rPr>
                <w:rFonts w:ascii="Calisto MT" w:hAnsi="Calisto MT"/>
                <w:sz w:val="24"/>
                <w:szCs w:val="24"/>
              </w:rPr>
            </w:pPr>
            <w:r w:rsidRPr="00B47D71">
              <w:rPr>
                <w:rFonts w:ascii="Calisto MT" w:hAnsi="Calisto MT"/>
                <w:i/>
                <w:iCs/>
                <w:sz w:val="28"/>
                <w:szCs w:val="28"/>
              </w:rPr>
              <w:t>April 2, 2023</w:t>
            </w:r>
          </w:p>
        </w:tc>
        <w:tc>
          <w:tcPr>
            <w:tcW w:w="7920" w:type="dxa"/>
          </w:tcPr>
          <w:p w14:paraId="666B6C01" w14:textId="77777777" w:rsidR="001D7D1C" w:rsidRPr="00B47D71" w:rsidRDefault="001D7D1C" w:rsidP="001D7D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</w:pPr>
            <w:r w:rsidRPr="00B47D71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>PALM SUNDAY</w:t>
            </w:r>
          </w:p>
          <w:p w14:paraId="450D72A3" w14:textId="77777777" w:rsidR="001D7D1C" w:rsidRDefault="001D7D1C" w:rsidP="001D7D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sz w:val="24"/>
                <w:szCs w:val="24"/>
                <w:highlight w:val="yellow"/>
              </w:rPr>
            </w:pPr>
          </w:p>
        </w:tc>
      </w:tr>
      <w:tr w:rsidR="001D7D1C" w14:paraId="3DA26D6C" w14:textId="77777777" w:rsidTr="007767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5" w:type="dxa"/>
          </w:tcPr>
          <w:p w14:paraId="27417036" w14:textId="421B3E60" w:rsidR="001D7D1C" w:rsidRDefault="001D7D1C" w:rsidP="001D7D1C">
            <w:pPr>
              <w:rPr>
                <w:rFonts w:ascii="Calisto MT" w:hAnsi="Calisto MT"/>
                <w:sz w:val="24"/>
                <w:szCs w:val="24"/>
              </w:rPr>
            </w:pPr>
            <w:r w:rsidRPr="00B47D71">
              <w:rPr>
                <w:rFonts w:ascii="Calisto MT" w:hAnsi="Calisto MT"/>
                <w:i/>
                <w:iCs/>
                <w:sz w:val="28"/>
                <w:szCs w:val="28"/>
              </w:rPr>
              <w:t>April 3 – 6, 2023</w:t>
            </w:r>
          </w:p>
        </w:tc>
        <w:tc>
          <w:tcPr>
            <w:tcW w:w="7920" w:type="dxa"/>
          </w:tcPr>
          <w:p w14:paraId="2A34C4D0" w14:textId="77777777" w:rsidR="001D7D1C" w:rsidRPr="00B47D71" w:rsidRDefault="001D7D1C" w:rsidP="001D7D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</w:pPr>
            <w:r w:rsidRPr="00B47D71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>HOLY WEEK</w:t>
            </w:r>
          </w:p>
          <w:p w14:paraId="147A9492" w14:textId="77777777" w:rsidR="001D7D1C" w:rsidRDefault="001D7D1C" w:rsidP="001D7D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sto MT" w:hAnsi="Calisto MT"/>
                <w:b/>
                <w:bCs/>
                <w:sz w:val="24"/>
                <w:szCs w:val="24"/>
                <w:highlight w:val="yellow"/>
              </w:rPr>
            </w:pPr>
          </w:p>
        </w:tc>
      </w:tr>
      <w:tr w:rsidR="001D7D1C" w14:paraId="5AD0B323" w14:textId="77777777" w:rsidTr="007767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5" w:type="dxa"/>
          </w:tcPr>
          <w:p w14:paraId="054F4910" w14:textId="47783BF5" w:rsidR="001D7D1C" w:rsidRPr="00B47D71" w:rsidRDefault="001D7D1C" w:rsidP="001D7D1C">
            <w:pPr>
              <w:rPr>
                <w:rFonts w:ascii="Calisto MT" w:hAnsi="Calisto MT"/>
                <w:i/>
                <w:iCs/>
                <w:sz w:val="28"/>
                <w:szCs w:val="28"/>
              </w:rPr>
            </w:pPr>
            <w:r w:rsidRPr="00B47D71">
              <w:rPr>
                <w:rFonts w:ascii="Calisto MT" w:hAnsi="Calisto MT"/>
                <w:i/>
                <w:iCs/>
                <w:sz w:val="28"/>
                <w:szCs w:val="28"/>
              </w:rPr>
              <w:t>April 7, 2023</w:t>
            </w:r>
          </w:p>
        </w:tc>
        <w:tc>
          <w:tcPr>
            <w:tcW w:w="7920" w:type="dxa"/>
          </w:tcPr>
          <w:p w14:paraId="562DBB36" w14:textId="77777777" w:rsidR="001D7D1C" w:rsidRPr="00B47D71" w:rsidRDefault="001D7D1C" w:rsidP="001D7D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</w:pPr>
            <w:r w:rsidRPr="00B47D71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>GOOD FRIDAY</w:t>
            </w:r>
          </w:p>
          <w:p w14:paraId="4DB2AE2C" w14:textId="0CDEB0B5" w:rsidR="001D7D1C" w:rsidRPr="00B47D71" w:rsidRDefault="001D7D1C" w:rsidP="001D7D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</w:pPr>
          </w:p>
        </w:tc>
      </w:tr>
      <w:tr w:rsidR="001D7D1C" w14:paraId="2B751B24" w14:textId="77777777" w:rsidTr="007767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5" w:type="dxa"/>
          </w:tcPr>
          <w:p w14:paraId="12539E0F" w14:textId="71269ADC" w:rsidR="001D7D1C" w:rsidRPr="00B47D71" w:rsidRDefault="001D7D1C" w:rsidP="001D7D1C">
            <w:pPr>
              <w:rPr>
                <w:rFonts w:ascii="Calisto MT" w:hAnsi="Calisto MT"/>
                <w:i/>
                <w:iCs/>
                <w:sz w:val="28"/>
                <w:szCs w:val="28"/>
              </w:rPr>
            </w:pPr>
            <w:r w:rsidRPr="00B47D71">
              <w:rPr>
                <w:rFonts w:ascii="Calisto MT" w:hAnsi="Calisto MT"/>
                <w:i/>
                <w:iCs/>
                <w:sz w:val="28"/>
                <w:szCs w:val="28"/>
              </w:rPr>
              <w:t>April 9, 2023</w:t>
            </w:r>
          </w:p>
        </w:tc>
        <w:tc>
          <w:tcPr>
            <w:tcW w:w="7920" w:type="dxa"/>
          </w:tcPr>
          <w:p w14:paraId="1031A3C8" w14:textId="5B64DAAA" w:rsidR="001D7D1C" w:rsidRPr="00B47D71" w:rsidRDefault="001D7D1C" w:rsidP="001D7D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</w:pPr>
            <w:r w:rsidRPr="00B47D71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>RESURRECTION DAY! CHRIST IS RISEN!</w:t>
            </w:r>
          </w:p>
          <w:p w14:paraId="2CE36A63" w14:textId="1DD1AEF5" w:rsidR="001D7D1C" w:rsidRPr="00B47D71" w:rsidRDefault="001D7D1C" w:rsidP="001D7D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</w:pPr>
          </w:p>
        </w:tc>
      </w:tr>
      <w:tr w:rsidR="001D7D1C" w14:paraId="3630F9EC" w14:textId="77777777" w:rsidTr="007767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5" w:type="dxa"/>
          </w:tcPr>
          <w:p w14:paraId="76A77FBF" w14:textId="7A43C771" w:rsidR="001D7D1C" w:rsidRDefault="001D7D1C" w:rsidP="001D7D1C">
            <w:pPr>
              <w:rPr>
                <w:rFonts w:ascii="Calisto MT" w:hAnsi="Calisto MT"/>
                <w:sz w:val="24"/>
                <w:szCs w:val="24"/>
              </w:rPr>
            </w:pPr>
            <w:r>
              <w:rPr>
                <w:rFonts w:ascii="Calisto MT" w:hAnsi="Calisto MT"/>
                <w:sz w:val="24"/>
                <w:szCs w:val="24"/>
              </w:rPr>
              <w:t>April 22, 2023</w:t>
            </w:r>
          </w:p>
        </w:tc>
        <w:tc>
          <w:tcPr>
            <w:tcW w:w="7920" w:type="dxa"/>
          </w:tcPr>
          <w:p w14:paraId="1C5763C0" w14:textId="77777777" w:rsidR="001D7D1C" w:rsidRDefault="001D7D1C" w:rsidP="001D7D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sz w:val="24"/>
                <w:szCs w:val="24"/>
              </w:rPr>
            </w:pPr>
            <w:r>
              <w:rPr>
                <w:rFonts w:ascii="Calisto MT" w:hAnsi="Calisto MT"/>
                <w:b/>
                <w:bCs/>
                <w:sz w:val="24"/>
                <w:szCs w:val="24"/>
              </w:rPr>
              <w:t>World Earth Day (Environmental Justice Focus)</w:t>
            </w:r>
          </w:p>
          <w:p w14:paraId="12DCA84B" w14:textId="49FA2482" w:rsidR="001D7D1C" w:rsidRPr="00B75794" w:rsidRDefault="001D7D1C" w:rsidP="001D7D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sz w:val="24"/>
                <w:szCs w:val="24"/>
              </w:rPr>
            </w:pPr>
          </w:p>
        </w:tc>
      </w:tr>
      <w:tr w:rsidR="001D7D1C" w14:paraId="42FDC256" w14:textId="77777777" w:rsidTr="007767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5" w:type="dxa"/>
          </w:tcPr>
          <w:p w14:paraId="1FF7AD6B" w14:textId="23F65E28" w:rsidR="001D7D1C" w:rsidRDefault="001D7D1C" w:rsidP="001D7D1C">
            <w:pPr>
              <w:rPr>
                <w:rFonts w:ascii="Calisto MT" w:hAnsi="Calisto MT"/>
                <w:sz w:val="24"/>
                <w:szCs w:val="24"/>
              </w:rPr>
            </w:pPr>
            <w:r>
              <w:rPr>
                <w:rFonts w:ascii="Calisto MT" w:hAnsi="Calisto MT"/>
                <w:sz w:val="24"/>
                <w:szCs w:val="24"/>
              </w:rPr>
              <w:t>April 26, 2023</w:t>
            </w:r>
          </w:p>
        </w:tc>
        <w:tc>
          <w:tcPr>
            <w:tcW w:w="7920" w:type="dxa"/>
          </w:tcPr>
          <w:p w14:paraId="7BC4ABBF" w14:textId="78FE0392" w:rsidR="000C6D91" w:rsidRPr="00CF1CB0" w:rsidRDefault="001D7D1C" w:rsidP="001D7D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sto MT" w:hAnsi="Calisto MT"/>
                <w:b/>
                <w:bCs/>
                <w:sz w:val="24"/>
                <w:szCs w:val="24"/>
              </w:rPr>
            </w:pPr>
            <w:r w:rsidRPr="00B75794">
              <w:rPr>
                <w:rFonts w:ascii="Calisto MT" w:hAnsi="Calisto MT"/>
                <w:b/>
                <w:bCs/>
                <w:sz w:val="24"/>
                <w:szCs w:val="24"/>
              </w:rPr>
              <w:t>Administrative Professionals Appreciation Day</w:t>
            </w:r>
            <w:r>
              <w:rPr>
                <w:rFonts w:ascii="Calisto MT" w:hAnsi="Calisto MT"/>
                <w:b/>
                <w:bCs/>
                <w:sz w:val="24"/>
                <w:szCs w:val="24"/>
              </w:rPr>
              <w:t xml:space="preserve"> – Honor and Say thank you to Church administrative staff!</w:t>
            </w:r>
          </w:p>
        </w:tc>
      </w:tr>
      <w:tr w:rsidR="00847E8F" w14:paraId="7B1C4F7C" w14:textId="77777777" w:rsidTr="007767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5" w:type="dxa"/>
          </w:tcPr>
          <w:p w14:paraId="46B73DED" w14:textId="0B132AD9" w:rsidR="00847E8F" w:rsidRPr="00484F41" w:rsidRDefault="0024620A" w:rsidP="001D7D1C">
            <w:pPr>
              <w:rPr>
                <w:rFonts w:ascii="Calisto MT" w:hAnsi="Calisto MT"/>
                <w:i/>
                <w:iCs/>
                <w:sz w:val="28"/>
                <w:szCs w:val="28"/>
              </w:rPr>
            </w:pPr>
            <w:r>
              <w:rPr>
                <w:rFonts w:ascii="Calisto MT" w:hAnsi="Calisto MT"/>
                <w:i/>
                <w:iCs/>
                <w:sz w:val="28"/>
                <w:szCs w:val="28"/>
              </w:rPr>
              <w:t xml:space="preserve">April 27 </w:t>
            </w:r>
            <w:r w:rsidR="00130698">
              <w:rPr>
                <w:rFonts w:ascii="Calisto MT" w:hAnsi="Calisto MT"/>
                <w:i/>
                <w:iCs/>
                <w:sz w:val="28"/>
                <w:szCs w:val="28"/>
              </w:rPr>
              <w:t>–</w:t>
            </w:r>
            <w:r>
              <w:rPr>
                <w:rFonts w:ascii="Calisto MT" w:hAnsi="Calisto MT"/>
                <w:i/>
                <w:iCs/>
                <w:sz w:val="28"/>
                <w:szCs w:val="28"/>
              </w:rPr>
              <w:t xml:space="preserve"> 29</w:t>
            </w:r>
            <w:r w:rsidR="00130698">
              <w:rPr>
                <w:rFonts w:ascii="Calisto MT" w:hAnsi="Calisto MT"/>
                <w:i/>
                <w:iCs/>
                <w:sz w:val="28"/>
                <w:szCs w:val="28"/>
              </w:rPr>
              <w:t>, 2023</w:t>
            </w:r>
          </w:p>
        </w:tc>
        <w:tc>
          <w:tcPr>
            <w:tcW w:w="7920" w:type="dxa"/>
          </w:tcPr>
          <w:p w14:paraId="7C0008BF" w14:textId="248E0FB9" w:rsidR="00847E8F" w:rsidRDefault="00CF1CB0" w:rsidP="001D7D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>207</w:t>
            </w:r>
            <w:r w:rsidRPr="00130698">
              <w:rPr>
                <w:rFonts w:ascii="Calisto MT" w:hAnsi="Calisto MT"/>
                <w:b/>
                <w:bCs/>
                <w:i/>
                <w:iCs/>
                <w:sz w:val="28"/>
                <w:szCs w:val="28"/>
                <w:vertAlign w:val="superscript"/>
              </w:rPr>
              <w:t>TH</w:t>
            </w:r>
            <w:r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 xml:space="preserve"> SESSION OF THE BALTIMORE ANNUAL CONFERENCE</w:t>
            </w:r>
          </w:p>
          <w:p w14:paraId="10605C59" w14:textId="77777777" w:rsidR="0078000C" w:rsidRDefault="0078000C" w:rsidP="001D7D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 xml:space="preserve">Opening Worship on 4/27/2023 @ </w:t>
            </w:r>
            <w:r w:rsidR="00802C0E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>6:30 pm</w:t>
            </w:r>
          </w:p>
          <w:p w14:paraId="2DC8EC42" w14:textId="2B04646A" w:rsidR="001E3CC7" w:rsidRDefault="001E3CC7" w:rsidP="001D7D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 xml:space="preserve">Ordination Service </w:t>
            </w:r>
            <w:r w:rsidR="00353619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>on 4/28/2023 @10:00 am</w:t>
            </w:r>
          </w:p>
          <w:p w14:paraId="7ECF8B34" w14:textId="2044F464" w:rsidR="00802C0E" w:rsidRPr="00484F41" w:rsidRDefault="00802C0E" w:rsidP="001D7D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</w:pPr>
          </w:p>
        </w:tc>
      </w:tr>
      <w:tr w:rsidR="001D7D1C" w14:paraId="1B49D755" w14:textId="77777777" w:rsidTr="007767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5" w:type="dxa"/>
          </w:tcPr>
          <w:p w14:paraId="39686E01" w14:textId="02D1FA39" w:rsidR="001D7D1C" w:rsidRPr="00484F41" w:rsidRDefault="001D7D1C" w:rsidP="001D7D1C">
            <w:pPr>
              <w:rPr>
                <w:rFonts w:ascii="Calisto MT" w:hAnsi="Calisto MT"/>
                <w:i/>
                <w:iCs/>
                <w:sz w:val="28"/>
                <w:szCs w:val="28"/>
              </w:rPr>
            </w:pPr>
            <w:r w:rsidRPr="00484F41">
              <w:rPr>
                <w:rFonts w:ascii="Calisto MT" w:hAnsi="Calisto MT"/>
                <w:i/>
                <w:iCs/>
                <w:sz w:val="28"/>
                <w:szCs w:val="28"/>
              </w:rPr>
              <w:t>May 4, 2023</w:t>
            </w:r>
          </w:p>
        </w:tc>
        <w:tc>
          <w:tcPr>
            <w:tcW w:w="7920" w:type="dxa"/>
          </w:tcPr>
          <w:p w14:paraId="08B9E32E" w14:textId="77777777" w:rsidR="001D7D1C" w:rsidRPr="00484F41" w:rsidRDefault="001D7D1C" w:rsidP="001D7D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</w:pPr>
            <w:r w:rsidRPr="00484F41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>National Day of Prayer</w:t>
            </w:r>
          </w:p>
          <w:p w14:paraId="7650F813" w14:textId="7D56DF1A" w:rsidR="001D7D1C" w:rsidRPr="00484F41" w:rsidRDefault="001D7D1C" w:rsidP="001D7D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  <w:highlight w:val="yellow"/>
              </w:rPr>
            </w:pPr>
          </w:p>
        </w:tc>
      </w:tr>
      <w:tr w:rsidR="004D650F" w14:paraId="39F12446" w14:textId="77777777" w:rsidTr="007767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5" w:type="dxa"/>
          </w:tcPr>
          <w:p w14:paraId="444740F2" w14:textId="072C7807" w:rsidR="004D650F" w:rsidRPr="00484F41" w:rsidRDefault="004D650F" w:rsidP="001D7D1C">
            <w:pPr>
              <w:rPr>
                <w:rFonts w:ascii="Calisto MT" w:hAnsi="Calisto MT"/>
                <w:i/>
                <w:iCs/>
                <w:sz w:val="28"/>
                <w:szCs w:val="28"/>
              </w:rPr>
            </w:pPr>
            <w:r>
              <w:rPr>
                <w:rFonts w:ascii="Calisto MT" w:hAnsi="Calisto MT"/>
                <w:i/>
                <w:iCs/>
                <w:sz w:val="28"/>
                <w:szCs w:val="28"/>
              </w:rPr>
              <w:t xml:space="preserve">May 4 – 6, 2023 </w:t>
            </w:r>
          </w:p>
        </w:tc>
        <w:tc>
          <w:tcPr>
            <w:tcW w:w="7920" w:type="dxa"/>
          </w:tcPr>
          <w:p w14:paraId="0A1E4A18" w14:textId="794760F0" w:rsidR="004D650F" w:rsidRDefault="00CF1CB0" w:rsidP="001D7D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>73</w:t>
            </w:r>
            <w:r w:rsidRPr="00CD3462">
              <w:rPr>
                <w:rFonts w:ascii="Calisto MT" w:hAnsi="Calisto MT"/>
                <w:b/>
                <w:bCs/>
                <w:i/>
                <w:iCs/>
                <w:sz w:val="28"/>
                <w:szCs w:val="28"/>
                <w:vertAlign w:val="superscript"/>
              </w:rPr>
              <w:t>RD</w:t>
            </w:r>
            <w:r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 xml:space="preserve"> SESSION OF THE WASHINGTON ANNUAL CONFERENCE</w:t>
            </w:r>
          </w:p>
          <w:p w14:paraId="7E37311D" w14:textId="49C00698" w:rsidR="00CD3462" w:rsidRDefault="00CD3462" w:rsidP="001D7D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>Opening Worsh</w:t>
            </w:r>
            <w:r w:rsidR="00353619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 xml:space="preserve">ip on </w:t>
            </w:r>
            <w:r w:rsidR="00A976A6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>5/</w:t>
            </w:r>
            <w:r w:rsidR="00273D02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>4/2023 @</w:t>
            </w:r>
            <w:r w:rsidR="003162EA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 xml:space="preserve"> </w:t>
            </w:r>
            <w:r w:rsidR="00273D02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>6:30 pm</w:t>
            </w:r>
          </w:p>
          <w:p w14:paraId="00311E5E" w14:textId="77777777" w:rsidR="00273D02" w:rsidRDefault="003162EA" w:rsidP="001D7D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 xml:space="preserve">Ordination Service on </w:t>
            </w:r>
            <w:r w:rsidR="0060497C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>5/05/2023</w:t>
            </w:r>
            <w:r w:rsidR="00F1120E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 xml:space="preserve"> @ 10:00 am</w:t>
            </w:r>
          </w:p>
          <w:p w14:paraId="7C934CAB" w14:textId="2646AB94" w:rsidR="00F1120E" w:rsidRPr="00484F41" w:rsidRDefault="00F1120E" w:rsidP="001D7D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</w:pPr>
          </w:p>
        </w:tc>
      </w:tr>
      <w:tr w:rsidR="006E44C6" w14:paraId="6319D47B" w14:textId="77777777" w:rsidTr="007767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5" w:type="dxa"/>
          </w:tcPr>
          <w:p w14:paraId="52C51A5F" w14:textId="238884EA" w:rsidR="006E44C6" w:rsidRDefault="006E44C6" w:rsidP="001D7D1C">
            <w:pPr>
              <w:rPr>
                <w:rFonts w:ascii="Calisto MT" w:hAnsi="Calisto MT"/>
                <w:sz w:val="24"/>
                <w:szCs w:val="24"/>
              </w:rPr>
            </w:pPr>
            <w:r>
              <w:rPr>
                <w:rFonts w:ascii="Calisto MT" w:hAnsi="Calisto MT"/>
                <w:sz w:val="24"/>
                <w:szCs w:val="24"/>
              </w:rPr>
              <w:t>May 8, 2023</w:t>
            </w:r>
          </w:p>
        </w:tc>
        <w:tc>
          <w:tcPr>
            <w:tcW w:w="7920" w:type="dxa"/>
          </w:tcPr>
          <w:p w14:paraId="59A9672F" w14:textId="77777777" w:rsidR="006E44C6" w:rsidRDefault="005C04DC" w:rsidP="001D7D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sto MT" w:hAnsi="Calisto MT"/>
                <w:b/>
                <w:bCs/>
                <w:sz w:val="24"/>
                <w:szCs w:val="24"/>
              </w:rPr>
            </w:pPr>
            <w:r>
              <w:rPr>
                <w:rFonts w:ascii="Calisto MT" w:hAnsi="Calisto MT"/>
                <w:b/>
                <w:bCs/>
                <w:sz w:val="24"/>
                <w:szCs w:val="24"/>
              </w:rPr>
              <w:t xml:space="preserve">DEADLINE – All </w:t>
            </w:r>
            <w:r w:rsidR="00B14211">
              <w:rPr>
                <w:rFonts w:ascii="Calisto MT" w:hAnsi="Calisto MT"/>
                <w:b/>
                <w:bCs/>
                <w:sz w:val="24"/>
                <w:szCs w:val="24"/>
              </w:rPr>
              <w:t xml:space="preserve">Virginia Conference </w:t>
            </w:r>
            <w:r>
              <w:rPr>
                <w:rFonts w:ascii="Calisto MT" w:hAnsi="Calisto MT"/>
                <w:b/>
                <w:bCs/>
                <w:sz w:val="24"/>
                <w:szCs w:val="24"/>
              </w:rPr>
              <w:t xml:space="preserve">Pastoral Reports must be submitted electronically </w:t>
            </w:r>
            <w:r w:rsidR="00B14211">
              <w:rPr>
                <w:rFonts w:ascii="Calisto MT" w:hAnsi="Calisto MT"/>
                <w:b/>
                <w:bCs/>
                <w:sz w:val="24"/>
                <w:szCs w:val="24"/>
              </w:rPr>
              <w:t>through the 2</w:t>
            </w:r>
            <w:r w:rsidR="00B14211" w:rsidRPr="00B14211">
              <w:rPr>
                <w:rFonts w:ascii="Calisto MT" w:hAnsi="Calisto MT"/>
                <w:b/>
                <w:bCs/>
                <w:sz w:val="24"/>
                <w:szCs w:val="24"/>
                <w:vertAlign w:val="superscript"/>
              </w:rPr>
              <w:t>nd</w:t>
            </w:r>
            <w:r w:rsidR="00B14211">
              <w:rPr>
                <w:rFonts w:ascii="Calisto MT" w:hAnsi="Calisto MT"/>
                <w:b/>
                <w:bCs/>
                <w:sz w:val="24"/>
                <w:szCs w:val="24"/>
              </w:rPr>
              <w:t xml:space="preserve"> Episcopal District website at </w:t>
            </w:r>
            <w:hyperlink r:id="rId4" w:history="1">
              <w:r w:rsidR="00752D1F" w:rsidRPr="00886707">
                <w:rPr>
                  <w:rStyle w:val="Hyperlink"/>
                  <w:rFonts w:ascii="Calisto MT" w:hAnsi="Calisto MT"/>
                  <w:b/>
                  <w:bCs/>
                  <w:sz w:val="24"/>
                  <w:szCs w:val="24"/>
                </w:rPr>
                <w:t>www.ame2.com</w:t>
              </w:r>
            </w:hyperlink>
            <w:r w:rsidR="00752D1F">
              <w:rPr>
                <w:rFonts w:ascii="Calisto MT" w:hAnsi="Calisto MT"/>
                <w:b/>
                <w:bCs/>
                <w:sz w:val="24"/>
                <w:szCs w:val="24"/>
              </w:rPr>
              <w:t xml:space="preserve"> by COB</w:t>
            </w:r>
            <w:r w:rsidR="00F1120E">
              <w:rPr>
                <w:rFonts w:ascii="Calisto MT" w:hAnsi="Calisto MT"/>
                <w:b/>
                <w:bCs/>
                <w:sz w:val="24"/>
                <w:szCs w:val="24"/>
              </w:rPr>
              <w:t xml:space="preserve"> today</w:t>
            </w:r>
            <w:r w:rsidR="00752D1F">
              <w:rPr>
                <w:rFonts w:ascii="Calisto MT" w:hAnsi="Calisto MT"/>
                <w:b/>
                <w:bCs/>
                <w:sz w:val="24"/>
                <w:szCs w:val="24"/>
              </w:rPr>
              <w:t xml:space="preserve">.  </w:t>
            </w:r>
          </w:p>
          <w:p w14:paraId="6E919BFB" w14:textId="021ACFFA" w:rsidR="00352235" w:rsidRPr="00CA4EE4" w:rsidRDefault="00352235" w:rsidP="001D7D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sto MT" w:hAnsi="Calisto MT"/>
                <w:b/>
                <w:bCs/>
                <w:sz w:val="24"/>
                <w:szCs w:val="24"/>
              </w:rPr>
            </w:pPr>
          </w:p>
        </w:tc>
      </w:tr>
      <w:tr w:rsidR="001D7D1C" w14:paraId="019E3205" w14:textId="77777777" w:rsidTr="007767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5" w:type="dxa"/>
          </w:tcPr>
          <w:p w14:paraId="4B97F489" w14:textId="6FE4F295" w:rsidR="001D7D1C" w:rsidRDefault="001D7D1C" w:rsidP="001D7D1C">
            <w:pPr>
              <w:rPr>
                <w:rFonts w:ascii="Calisto MT" w:hAnsi="Calisto MT"/>
                <w:sz w:val="24"/>
                <w:szCs w:val="24"/>
              </w:rPr>
            </w:pPr>
            <w:r>
              <w:rPr>
                <w:rFonts w:ascii="Calisto MT" w:hAnsi="Calisto MT"/>
                <w:sz w:val="24"/>
                <w:szCs w:val="24"/>
              </w:rPr>
              <w:lastRenderedPageBreak/>
              <w:t>May 14, 2023</w:t>
            </w:r>
          </w:p>
        </w:tc>
        <w:tc>
          <w:tcPr>
            <w:tcW w:w="7920" w:type="dxa"/>
          </w:tcPr>
          <w:p w14:paraId="289C463D" w14:textId="2E4663EA" w:rsidR="001D7D1C" w:rsidRPr="008D231B" w:rsidRDefault="008D231B" w:rsidP="001D7D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4"/>
                <w:szCs w:val="24"/>
              </w:rPr>
            </w:pPr>
            <w:r w:rsidRPr="008D231B">
              <w:rPr>
                <w:rFonts w:ascii="Calisto MT" w:hAnsi="Calisto MT"/>
                <w:b/>
                <w:bCs/>
                <w:i/>
                <w:iCs/>
                <w:sz w:val="24"/>
                <w:szCs w:val="24"/>
              </w:rPr>
              <w:t>MOTHER’S DAY</w:t>
            </w:r>
          </w:p>
          <w:p w14:paraId="1F8D0FA7" w14:textId="7DC924F8" w:rsidR="00752D1F" w:rsidRPr="00CA4EE4" w:rsidRDefault="00752D1F" w:rsidP="001D7D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sz w:val="24"/>
                <w:szCs w:val="24"/>
              </w:rPr>
            </w:pPr>
          </w:p>
        </w:tc>
      </w:tr>
      <w:tr w:rsidR="004D650F" w14:paraId="63EFC1CF" w14:textId="77777777" w:rsidTr="007767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5" w:type="dxa"/>
          </w:tcPr>
          <w:p w14:paraId="645F8C90" w14:textId="77777777" w:rsidR="001D7D1C" w:rsidRDefault="001D7D1C" w:rsidP="001D7D1C">
            <w:pPr>
              <w:rPr>
                <w:rFonts w:ascii="Calisto MT" w:hAnsi="Calisto MT"/>
                <w:sz w:val="24"/>
                <w:szCs w:val="24"/>
              </w:rPr>
            </w:pPr>
          </w:p>
        </w:tc>
        <w:tc>
          <w:tcPr>
            <w:tcW w:w="7920" w:type="dxa"/>
          </w:tcPr>
          <w:p w14:paraId="40A06281" w14:textId="77777777" w:rsidR="001D7D1C" w:rsidRPr="00CA4EE4" w:rsidRDefault="001D7D1C" w:rsidP="001D7D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sto MT" w:hAnsi="Calisto MT"/>
                <w:b/>
                <w:bCs/>
                <w:sz w:val="24"/>
                <w:szCs w:val="24"/>
              </w:rPr>
            </w:pPr>
          </w:p>
        </w:tc>
      </w:tr>
      <w:tr w:rsidR="001D7D1C" w14:paraId="34ED12AD" w14:textId="77777777" w:rsidTr="007767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5" w:type="dxa"/>
          </w:tcPr>
          <w:p w14:paraId="695DECD2" w14:textId="7214FF84" w:rsidR="001D7D1C" w:rsidRPr="009F1C2A" w:rsidRDefault="001D7D1C" w:rsidP="001D7D1C">
            <w:pPr>
              <w:rPr>
                <w:rFonts w:ascii="Calisto MT" w:hAnsi="Calisto MT"/>
                <w:i/>
                <w:iCs/>
                <w:sz w:val="28"/>
                <w:szCs w:val="28"/>
              </w:rPr>
            </w:pPr>
            <w:r w:rsidRPr="009F1C2A">
              <w:rPr>
                <w:rFonts w:ascii="Calisto MT" w:hAnsi="Calisto MT"/>
                <w:i/>
                <w:iCs/>
                <w:sz w:val="28"/>
                <w:szCs w:val="28"/>
              </w:rPr>
              <w:t>May 18 – 20, 2023</w:t>
            </w:r>
          </w:p>
        </w:tc>
        <w:tc>
          <w:tcPr>
            <w:tcW w:w="7920" w:type="dxa"/>
          </w:tcPr>
          <w:p w14:paraId="1EA9A707" w14:textId="5759C4FD" w:rsidR="001D7D1C" w:rsidRDefault="001D7D1C" w:rsidP="001D7D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</w:pPr>
            <w:r w:rsidRPr="00FA3A0D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 xml:space="preserve">THE </w:t>
            </w:r>
            <w:r w:rsidR="00DF6AE4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>157</w:t>
            </w:r>
            <w:r w:rsidR="00DF6AE4" w:rsidRPr="00DF6AE4">
              <w:rPr>
                <w:rFonts w:ascii="Calisto MT" w:hAnsi="Calisto MT"/>
                <w:b/>
                <w:bCs/>
                <w:i/>
                <w:iCs/>
                <w:sz w:val="28"/>
                <w:szCs w:val="28"/>
                <w:vertAlign w:val="superscript"/>
              </w:rPr>
              <w:t>TH</w:t>
            </w:r>
            <w:r w:rsidR="00DF6AE4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 xml:space="preserve"> SESSION OF THE </w:t>
            </w:r>
            <w:proofErr w:type="gramStart"/>
            <w:r w:rsidR="00DF6AE4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 xml:space="preserve">VIRGINIA </w:t>
            </w:r>
            <w:r w:rsidRPr="00FA3A0D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 xml:space="preserve"> ANNUAL</w:t>
            </w:r>
            <w:proofErr w:type="gramEnd"/>
            <w:r w:rsidRPr="00FA3A0D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 xml:space="preserve"> CONFERENCE CONVENES</w:t>
            </w:r>
            <w:r w:rsidR="00DF6AE4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 xml:space="preserve"> </w:t>
            </w:r>
            <w:r w:rsidRPr="00FA3A0D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>AT THE SHERATON HOTEL, WATERSIDE, Norfolk, VA</w:t>
            </w:r>
          </w:p>
          <w:p w14:paraId="71A70AD1" w14:textId="70348D63" w:rsidR="0025103A" w:rsidRDefault="0025103A" w:rsidP="001D7D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 xml:space="preserve">Opening Worship </w:t>
            </w:r>
            <w:r w:rsidR="00CF1102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 xml:space="preserve">on 5/18/2023 @ </w:t>
            </w:r>
            <w:r w:rsidR="00B1557E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>6:30 pm</w:t>
            </w:r>
          </w:p>
          <w:p w14:paraId="2E6F5506" w14:textId="52375B3A" w:rsidR="00B1557E" w:rsidRDefault="00B1557E" w:rsidP="001D7D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>Ordination Serv</w:t>
            </w:r>
            <w:r w:rsidR="00476376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>ice on 5/19/2023 @ 10:00 am</w:t>
            </w:r>
          </w:p>
          <w:p w14:paraId="5353122C" w14:textId="52B25668" w:rsidR="001D7D1C" w:rsidRPr="001B6E50" w:rsidRDefault="001D7D1C" w:rsidP="001D7D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sz w:val="28"/>
                <w:szCs w:val="28"/>
              </w:rPr>
            </w:pPr>
          </w:p>
        </w:tc>
      </w:tr>
      <w:tr w:rsidR="00067348" w14:paraId="6EE6CD9E" w14:textId="77777777" w:rsidTr="007767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5" w:type="dxa"/>
          </w:tcPr>
          <w:p w14:paraId="0CDFA22E" w14:textId="5648926C" w:rsidR="00067348" w:rsidRDefault="00067348" w:rsidP="001D7D1C">
            <w:pPr>
              <w:rPr>
                <w:rFonts w:ascii="Calisto MT" w:hAnsi="Calisto MT"/>
                <w:i/>
                <w:iCs/>
                <w:sz w:val="28"/>
                <w:szCs w:val="28"/>
              </w:rPr>
            </w:pPr>
            <w:r>
              <w:rPr>
                <w:rFonts w:ascii="Calisto MT" w:hAnsi="Calisto MT"/>
                <w:i/>
                <w:iCs/>
                <w:sz w:val="28"/>
                <w:szCs w:val="28"/>
              </w:rPr>
              <w:t>May 27, 2023</w:t>
            </w:r>
          </w:p>
        </w:tc>
        <w:tc>
          <w:tcPr>
            <w:tcW w:w="7920" w:type="dxa"/>
          </w:tcPr>
          <w:p w14:paraId="6FB13D88" w14:textId="77777777" w:rsidR="00067348" w:rsidRDefault="00067348" w:rsidP="001D7D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 xml:space="preserve">PRRD GATHERING </w:t>
            </w:r>
          </w:p>
          <w:p w14:paraId="38A83EAA" w14:textId="0590A985" w:rsidR="00067348" w:rsidRDefault="006E767E" w:rsidP="001D7D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>Place to be announced</w:t>
            </w:r>
          </w:p>
          <w:p w14:paraId="7A5D788E" w14:textId="40FEC33A" w:rsidR="00067348" w:rsidRDefault="00067348" w:rsidP="001D7D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>10:00 – 12:30 pm</w:t>
            </w:r>
          </w:p>
        </w:tc>
      </w:tr>
      <w:tr w:rsidR="009F1C2A" w14:paraId="4730C39F" w14:textId="77777777" w:rsidTr="007767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5" w:type="dxa"/>
          </w:tcPr>
          <w:p w14:paraId="6CF2D0F2" w14:textId="018312FC" w:rsidR="009F1C2A" w:rsidRPr="00A45230" w:rsidRDefault="009F1C2A" w:rsidP="001D7D1C">
            <w:pPr>
              <w:rPr>
                <w:rFonts w:ascii="Calisto MT" w:hAnsi="Calisto MT"/>
                <w:i/>
                <w:iCs/>
                <w:sz w:val="28"/>
                <w:szCs w:val="28"/>
              </w:rPr>
            </w:pPr>
            <w:r>
              <w:rPr>
                <w:rFonts w:ascii="Calisto MT" w:hAnsi="Calisto MT"/>
                <w:i/>
                <w:iCs/>
                <w:sz w:val="28"/>
                <w:szCs w:val="28"/>
              </w:rPr>
              <w:t xml:space="preserve">May 25 </w:t>
            </w:r>
            <w:r w:rsidR="00DF6AE4">
              <w:rPr>
                <w:rFonts w:ascii="Calisto MT" w:hAnsi="Calisto MT"/>
                <w:i/>
                <w:iCs/>
                <w:sz w:val="28"/>
                <w:szCs w:val="28"/>
              </w:rPr>
              <w:t>–</w:t>
            </w:r>
            <w:r>
              <w:rPr>
                <w:rFonts w:ascii="Calisto MT" w:hAnsi="Calisto MT"/>
                <w:i/>
                <w:iCs/>
                <w:sz w:val="28"/>
                <w:szCs w:val="28"/>
              </w:rPr>
              <w:t xml:space="preserve"> </w:t>
            </w:r>
            <w:r w:rsidR="00560B5A">
              <w:rPr>
                <w:rFonts w:ascii="Calisto MT" w:hAnsi="Calisto MT"/>
                <w:i/>
                <w:iCs/>
                <w:sz w:val="28"/>
                <w:szCs w:val="28"/>
              </w:rPr>
              <w:t>27</w:t>
            </w:r>
            <w:r w:rsidR="00DF6AE4">
              <w:rPr>
                <w:rFonts w:ascii="Calisto MT" w:hAnsi="Calisto MT"/>
                <w:i/>
                <w:iCs/>
                <w:sz w:val="28"/>
                <w:szCs w:val="28"/>
              </w:rPr>
              <w:t>, 2023</w:t>
            </w:r>
          </w:p>
        </w:tc>
        <w:tc>
          <w:tcPr>
            <w:tcW w:w="7920" w:type="dxa"/>
          </w:tcPr>
          <w:p w14:paraId="66B20909" w14:textId="77777777" w:rsidR="009F1C2A" w:rsidRDefault="00DF6AE4" w:rsidP="001D7D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 xml:space="preserve">THE </w:t>
            </w:r>
            <w:r w:rsidR="00706960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>154</w:t>
            </w:r>
            <w:r w:rsidR="00706960" w:rsidRPr="00706960">
              <w:rPr>
                <w:rFonts w:ascii="Calisto MT" w:hAnsi="Calisto MT"/>
                <w:b/>
                <w:bCs/>
                <w:i/>
                <w:iCs/>
                <w:sz w:val="28"/>
                <w:szCs w:val="28"/>
                <w:vertAlign w:val="superscript"/>
              </w:rPr>
              <w:t>TH</w:t>
            </w:r>
            <w:r w:rsidR="00706960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 xml:space="preserve"> SESSION OF THE NORTH CAROLINA CONFERENCE </w:t>
            </w:r>
          </w:p>
          <w:p w14:paraId="492DC0D3" w14:textId="77777777" w:rsidR="00AE67DA" w:rsidRDefault="00B55477" w:rsidP="001D7D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>Opening Worship on</w:t>
            </w:r>
            <w:r w:rsidR="009D606D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 xml:space="preserve"> 5/25</w:t>
            </w:r>
            <w:r w:rsidR="00AE67DA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>/2023 at 6:30 pm</w:t>
            </w:r>
          </w:p>
          <w:p w14:paraId="7CAE7EC1" w14:textId="77777777" w:rsidR="00AE67DA" w:rsidRDefault="00AE67DA" w:rsidP="001D7D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>Ordination Service on 5/26/2023 @ 10:00 am</w:t>
            </w:r>
          </w:p>
          <w:p w14:paraId="3A46BF96" w14:textId="33952B65" w:rsidR="00100EBF" w:rsidRPr="00A45230" w:rsidRDefault="00B55477" w:rsidP="001D7D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 xml:space="preserve"> </w:t>
            </w:r>
          </w:p>
        </w:tc>
      </w:tr>
      <w:tr w:rsidR="004D650F" w14:paraId="4FFFDFDD" w14:textId="77777777" w:rsidTr="007767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5" w:type="dxa"/>
          </w:tcPr>
          <w:p w14:paraId="049109E4" w14:textId="7CB8BAD8" w:rsidR="001D7D1C" w:rsidRPr="00A45230" w:rsidRDefault="001D7D1C" w:rsidP="001D7D1C">
            <w:pPr>
              <w:rPr>
                <w:rFonts w:ascii="Calisto MT" w:hAnsi="Calisto MT"/>
                <w:i/>
                <w:iCs/>
                <w:sz w:val="28"/>
                <w:szCs w:val="28"/>
              </w:rPr>
            </w:pPr>
            <w:r w:rsidRPr="00A45230">
              <w:rPr>
                <w:rFonts w:ascii="Calisto MT" w:hAnsi="Calisto MT"/>
                <w:i/>
                <w:iCs/>
                <w:sz w:val="28"/>
                <w:szCs w:val="28"/>
              </w:rPr>
              <w:t>May 29, 2023</w:t>
            </w:r>
          </w:p>
        </w:tc>
        <w:tc>
          <w:tcPr>
            <w:tcW w:w="7920" w:type="dxa"/>
          </w:tcPr>
          <w:p w14:paraId="4C27A2D5" w14:textId="2750EB60" w:rsidR="001D7D1C" w:rsidRPr="00A45230" w:rsidRDefault="001D7D1C" w:rsidP="001D7D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</w:pPr>
            <w:r w:rsidRPr="00A45230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>Memorial Day Holiday</w:t>
            </w:r>
          </w:p>
          <w:p w14:paraId="4B351F55" w14:textId="6884DD38" w:rsidR="001D7D1C" w:rsidRPr="00A45230" w:rsidRDefault="001D7D1C" w:rsidP="001D7D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</w:pPr>
          </w:p>
        </w:tc>
      </w:tr>
      <w:tr w:rsidR="00BD0BBE" w14:paraId="35CA2F30" w14:textId="77777777" w:rsidTr="007767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5" w:type="dxa"/>
          </w:tcPr>
          <w:p w14:paraId="73168459" w14:textId="77777777" w:rsidR="00BD0BBE" w:rsidRPr="00F52277" w:rsidRDefault="006503C7" w:rsidP="001D7D1C">
            <w:pPr>
              <w:rPr>
                <w:rFonts w:ascii="Calisto MT" w:hAnsi="Calisto MT"/>
                <w:b w:val="0"/>
                <w:bCs w:val="0"/>
                <w:i/>
                <w:iCs/>
                <w:sz w:val="28"/>
                <w:szCs w:val="28"/>
              </w:rPr>
            </w:pPr>
            <w:r w:rsidRPr="00F52277">
              <w:rPr>
                <w:rFonts w:ascii="Calisto MT" w:hAnsi="Calisto MT"/>
                <w:i/>
                <w:iCs/>
                <w:sz w:val="28"/>
                <w:szCs w:val="28"/>
              </w:rPr>
              <w:t xml:space="preserve">June </w:t>
            </w:r>
            <w:r w:rsidR="00F52277" w:rsidRPr="00F52277">
              <w:rPr>
                <w:rFonts w:ascii="Calisto MT" w:hAnsi="Calisto MT"/>
                <w:i/>
                <w:iCs/>
                <w:sz w:val="28"/>
                <w:szCs w:val="28"/>
              </w:rPr>
              <w:t>8 – 10, 2023</w:t>
            </w:r>
          </w:p>
          <w:p w14:paraId="0223AB50" w14:textId="01C16399" w:rsidR="00F52277" w:rsidRPr="00F52277" w:rsidRDefault="00F52277" w:rsidP="001D7D1C">
            <w:pPr>
              <w:rPr>
                <w:rFonts w:ascii="Calisto MT" w:hAnsi="Calisto MT"/>
                <w:i/>
                <w:iCs/>
                <w:sz w:val="28"/>
                <w:szCs w:val="28"/>
              </w:rPr>
            </w:pPr>
          </w:p>
        </w:tc>
        <w:tc>
          <w:tcPr>
            <w:tcW w:w="7920" w:type="dxa"/>
          </w:tcPr>
          <w:p w14:paraId="4D946C54" w14:textId="77777777" w:rsidR="00BD0BBE" w:rsidRPr="009C12A0" w:rsidRDefault="009C12A0" w:rsidP="001D7D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</w:pPr>
            <w:r w:rsidRPr="009C12A0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>131</w:t>
            </w:r>
            <w:r w:rsidRPr="009C12A0">
              <w:rPr>
                <w:rFonts w:ascii="Calisto MT" w:hAnsi="Calisto MT"/>
                <w:b/>
                <w:bCs/>
                <w:i/>
                <w:iCs/>
                <w:sz w:val="28"/>
                <w:szCs w:val="28"/>
                <w:vertAlign w:val="superscript"/>
              </w:rPr>
              <w:t>st</w:t>
            </w:r>
            <w:r w:rsidRPr="009C12A0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 xml:space="preserve"> SESSION OF THE WESTERN NORTH CAROLINA CONFERENCE</w:t>
            </w:r>
          </w:p>
          <w:p w14:paraId="4E9E48BB" w14:textId="77777777" w:rsidR="009C12A0" w:rsidRPr="00701FD4" w:rsidRDefault="000E6A39" w:rsidP="001D7D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</w:pPr>
            <w:r w:rsidRPr="00701FD4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>Opening Worship on 6/8/2023 @ 6:</w:t>
            </w:r>
            <w:r w:rsidR="00C0421D" w:rsidRPr="00701FD4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>30 pm</w:t>
            </w:r>
          </w:p>
          <w:p w14:paraId="4F22D136" w14:textId="77777777" w:rsidR="00C0421D" w:rsidRPr="00701FD4" w:rsidRDefault="00C0421D" w:rsidP="001D7D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</w:pPr>
            <w:r w:rsidRPr="00701FD4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 xml:space="preserve">Ordination Service on 6/9/2023 @ </w:t>
            </w:r>
            <w:r w:rsidR="00701FD4" w:rsidRPr="00701FD4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>10:00 am</w:t>
            </w:r>
          </w:p>
          <w:p w14:paraId="2D6FD1A3" w14:textId="32BB1BB6" w:rsidR="00701FD4" w:rsidRPr="00F52277" w:rsidRDefault="00701FD4" w:rsidP="001D7D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  <w:highlight w:val="yellow"/>
              </w:rPr>
            </w:pPr>
          </w:p>
        </w:tc>
      </w:tr>
      <w:tr w:rsidR="004D650F" w14:paraId="0EBB573E" w14:textId="77777777" w:rsidTr="007767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5" w:type="dxa"/>
          </w:tcPr>
          <w:p w14:paraId="465B48EF" w14:textId="6824B06C" w:rsidR="001D7D1C" w:rsidRPr="00E55667" w:rsidRDefault="001D7D1C" w:rsidP="001D7D1C">
            <w:pPr>
              <w:pStyle w:val="BodyText2"/>
              <w:rPr>
                <w:b/>
                <w:bCs/>
              </w:rPr>
            </w:pPr>
            <w:r w:rsidRPr="00E55667">
              <w:rPr>
                <w:b/>
                <w:bCs/>
              </w:rPr>
              <w:t>June 15, 2023</w:t>
            </w:r>
          </w:p>
        </w:tc>
        <w:tc>
          <w:tcPr>
            <w:tcW w:w="7920" w:type="dxa"/>
          </w:tcPr>
          <w:p w14:paraId="6EABFD61" w14:textId="5D03127A" w:rsidR="001D7D1C" w:rsidRDefault="001D7D1C" w:rsidP="001D7D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sto MT" w:hAnsi="Calisto MT"/>
                <w:b/>
                <w:bCs/>
                <w:sz w:val="24"/>
                <w:szCs w:val="24"/>
              </w:rPr>
            </w:pPr>
            <w:r>
              <w:rPr>
                <w:rFonts w:ascii="Calisto MT" w:hAnsi="Calisto MT"/>
                <w:b/>
                <w:bCs/>
                <w:sz w:val="24"/>
                <w:szCs w:val="24"/>
                <w:highlight w:val="yellow"/>
              </w:rPr>
              <w:t xml:space="preserve">This is the Deadline for receipt of each Church’s Sunday School </w:t>
            </w:r>
            <w:r w:rsidR="00550ABA">
              <w:rPr>
                <w:rFonts w:ascii="Calisto MT" w:hAnsi="Calisto MT"/>
                <w:b/>
                <w:bCs/>
                <w:sz w:val="24"/>
                <w:szCs w:val="24"/>
                <w:highlight w:val="yellow"/>
              </w:rPr>
              <w:t xml:space="preserve">PRRD </w:t>
            </w:r>
            <w:r>
              <w:rPr>
                <w:rFonts w:ascii="Calisto MT" w:hAnsi="Calisto MT"/>
                <w:b/>
                <w:bCs/>
                <w:sz w:val="24"/>
                <w:szCs w:val="24"/>
                <w:highlight w:val="yellow"/>
              </w:rPr>
              <w:t xml:space="preserve">Convention Assessment. </w:t>
            </w:r>
          </w:p>
          <w:p w14:paraId="3709D19D" w14:textId="27B1E507" w:rsidR="001D7D1C" w:rsidRDefault="001D7D1C" w:rsidP="001D7D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sto MT" w:hAnsi="Calisto MT"/>
                <w:b/>
                <w:bCs/>
                <w:sz w:val="24"/>
                <w:szCs w:val="24"/>
              </w:rPr>
            </w:pPr>
          </w:p>
        </w:tc>
      </w:tr>
      <w:tr w:rsidR="009F1C2A" w14:paraId="16EFCAD1" w14:textId="77777777" w:rsidTr="007767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5" w:type="dxa"/>
          </w:tcPr>
          <w:p w14:paraId="366D5B9C" w14:textId="77777777" w:rsidR="001D7D1C" w:rsidRPr="00701FD4" w:rsidRDefault="001D7D1C" w:rsidP="001D7D1C">
            <w:pPr>
              <w:rPr>
                <w:rFonts w:ascii="Calisto MT" w:hAnsi="Calisto MT"/>
                <w:b w:val="0"/>
                <w:bCs w:val="0"/>
                <w:i/>
                <w:iCs/>
                <w:sz w:val="28"/>
                <w:szCs w:val="28"/>
              </w:rPr>
            </w:pPr>
            <w:r w:rsidRPr="00701FD4">
              <w:rPr>
                <w:rFonts w:ascii="Calisto MT" w:hAnsi="Calisto MT"/>
                <w:i/>
                <w:iCs/>
                <w:sz w:val="28"/>
                <w:szCs w:val="28"/>
              </w:rPr>
              <w:t>June 23 – 24, 2023</w:t>
            </w:r>
          </w:p>
          <w:p w14:paraId="3AF49520" w14:textId="70598C6E" w:rsidR="001D7D1C" w:rsidRPr="00701FD4" w:rsidRDefault="001D7D1C" w:rsidP="001D7D1C">
            <w:pPr>
              <w:rPr>
                <w:rFonts w:ascii="Calisto MT" w:hAnsi="Calisto MT"/>
                <w:i/>
                <w:iCs/>
                <w:sz w:val="28"/>
                <w:szCs w:val="28"/>
              </w:rPr>
            </w:pPr>
          </w:p>
        </w:tc>
        <w:tc>
          <w:tcPr>
            <w:tcW w:w="7920" w:type="dxa"/>
          </w:tcPr>
          <w:p w14:paraId="5BE61A63" w14:textId="77777777" w:rsidR="00067348" w:rsidRDefault="001D7D1C" w:rsidP="001D7D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</w:pPr>
            <w:r w:rsidRPr="00701FD4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 xml:space="preserve">2022 PRRD </w:t>
            </w:r>
            <w:r w:rsidR="00067348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>Church</w:t>
            </w:r>
            <w:r w:rsidRPr="00701FD4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 xml:space="preserve"> School </w:t>
            </w:r>
            <w:proofErr w:type="gramStart"/>
            <w:r w:rsidRPr="00701FD4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 xml:space="preserve">Convention </w:t>
            </w:r>
            <w:r w:rsidR="00701FD4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 xml:space="preserve"> </w:t>
            </w:r>
            <w:r w:rsidR="003D40C2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>-</w:t>
            </w:r>
            <w:proofErr w:type="gramEnd"/>
            <w:r w:rsidR="003D40C2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 xml:space="preserve"> </w:t>
            </w:r>
          </w:p>
          <w:p w14:paraId="32F0BE2A" w14:textId="3062DDDC" w:rsidR="001D7D1C" w:rsidRDefault="00A95315" w:rsidP="001D7D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>Mt. Zion AMEC, Roanoke, Virginia</w:t>
            </w:r>
          </w:p>
          <w:p w14:paraId="5409CC4F" w14:textId="7DCCC00D" w:rsidR="00A95315" w:rsidRPr="00701FD4" w:rsidRDefault="00A95315" w:rsidP="001D7D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</w:pPr>
          </w:p>
        </w:tc>
      </w:tr>
      <w:tr w:rsidR="00067348" w14:paraId="5C4903E9" w14:textId="77777777" w:rsidTr="007767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5" w:type="dxa"/>
          </w:tcPr>
          <w:p w14:paraId="4CB17D86" w14:textId="4DDD83BF" w:rsidR="00067348" w:rsidRPr="00E334A5" w:rsidRDefault="00067348" w:rsidP="001D7D1C">
            <w:pPr>
              <w:rPr>
                <w:rFonts w:ascii="Calisto MT" w:hAnsi="Calisto MT"/>
                <w:i/>
                <w:iCs/>
                <w:sz w:val="28"/>
                <w:szCs w:val="28"/>
              </w:rPr>
            </w:pPr>
            <w:r>
              <w:rPr>
                <w:rFonts w:ascii="Calisto MT" w:hAnsi="Calisto MT"/>
                <w:i/>
                <w:iCs/>
                <w:sz w:val="28"/>
                <w:szCs w:val="28"/>
              </w:rPr>
              <w:t>June 30 – July 1, 2023</w:t>
            </w:r>
          </w:p>
        </w:tc>
        <w:tc>
          <w:tcPr>
            <w:tcW w:w="7920" w:type="dxa"/>
          </w:tcPr>
          <w:p w14:paraId="43492F0F" w14:textId="1CB17851" w:rsidR="00067348" w:rsidRDefault="00067348" w:rsidP="001D7D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>Norfolk-Eastern Shore District Church School Convention</w:t>
            </w:r>
          </w:p>
          <w:p w14:paraId="50295259" w14:textId="37F814F8" w:rsidR="00067348" w:rsidRPr="00E334A5" w:rsidRDefault="00067348" w:rsidP="001D7D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</w:pPr>
          </w:p>
        </w:tc>
      </w:tr>
      <w:tr w:rsidR="004D650F" w14:paraId="319F7FB0" w14:textId="77777777" w:rsidTr="007767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5" w:type="dxa"/>
          </w:tcPr>
          <w:p w14:paraId="09E4D66F" w14:textId="12AA7592" w:rsidR="001D7D1C" w:rsidRPr="00E334A5" w:rsidRDefault="001D7D1C" w:rsidP="001D7D1C">
            <w:pPr>
              <w:rPr>
                <w:rFonts w:ascii="Calisto MT" w:hAnsi="Calisto MT"/>
                <w:i/>
                <w:iCs/>
                <w:sz w:val="28"/>
                <w:szCs w:val="28"/>
              </w:rPr>
            </w:pPr>
            <w:r w:rsidRPr="00E334A5">
              <w:rPr>
                <w:rFonts w:ascii="Calisto MT" w:hAnsi="Calisto MT"/>
                <w:i/>
                <w:iCs/>
                <w:sz w:val="28"/>
                <w:szCs w:val="28"/>
              </w:rPr>
              <w:t>July 4, 2023</w:t>
            </w:r>
          </w:p>
        </w:tc>
        <w:tc>
          <w:tcPr>
            <w:tcW w:w="7920" w:type="dxa"/>
          </w:tcPr>
          <w:p w14:paraId="52F76C3D" w14:textId="77777777" w:rsidR="001D7D1C" w:rsidRDefault="001D7D1C" w:rsidP="001D7D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</w:pPr>
            <w:r w:rsidRPr="00E334A5"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  <w:t>Independence Day</w:t>
            </w:r>
          </w:p>
          <w:p w14:paraId="2B031DEB" w14:textId="0D1753D3" w:rsidR="00FE7BE7" w:rsidRPr="00E334A5" w:rsidRDefault="00FE7BE7" w:rsidP="001D7D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8"/>
                <w:szCs w:val="28"/>
              </w:rPr>
            </w:pPr>
          </w:p>
        </w:tc>
      </w:tr>
      <w:tr w:rsidR="009F1C2A" w14:paraId="2616B600" w14:textId="77777777" w:rsidTr="007767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5" w:type="dxa"/>
          </w:tcPr>
          <w:p w14:paraId="5444DE4A" w14:textId="59204613" w:rsidR="001D7D1C" w:rsidRPr="00FE7BE7" w:rsidRDefault="002C5357" w:rsidP="001D7D1C">
            <w:pPr>
              <w:rPr>
                <w:rFonts w:ascii="Calisto MT" w:hAnsi="Calisto MT"/>
                <w:i/>
                <w:iCs/>
                <w:sz w:val="28"/>
                <w:szCs w:val="28"/>
              </w:rPr>
            </w:pPr>
            <w:r w:rsidRPr="00FE7BE7">
              <w:rPr>
                <w:rFonts w:ascii="Calisto MT" w:hAnsi="Calisto MT"/>
                <w:i/>
                <w:iCs/>
                <w:sz w:val="28"/>
                <w:szCs w:val="28"/>
              </w:rPr>
              <w:t>August 2023</w:t>
            </w:r>
          </w:p>
        </w:tc>
        <w:tc>
          <w:tcPr>
            <w:tcW w:w="7920" w:type="dxa"/>
          </w:tcPr>
          <w:p w14:paraId="12D30E81" w14:textId="77777777" w:rsidR="001D7D1C" w:rsidRDefault="001C22C6" w:rsidP="001D7D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Calisto MT" w:hAnsi="Calisto MT"/>
                <w:b/>
                <w:bCs/>
                <w:i/>
                <w:iCs/>
                <w:sz w:val="24"/>
                <w:szCs w:val="24"/>
              </w:rPr>
              <w:t>2</w:t>
            </w:r>
            <w:r w:rsidRPr="001C22C6">
              <w:rPr>
                <w:rFonts w:ascii="Calisto MT" w:hAnsi="Calisto MT"/>
                <w:b/>
                <w:bCs/>
                <w:i/>
                <w:iCs/>
                <w:sz w:val="24"/>
                <w:szCs w:val="24"/>
                <w:vertAlign w:val="superscript"/>
              </w:rPr>
              <w:t>ND</w:t>
            </w:r>
            <w:r>
              <w:rPr>
                <w:rFonts w:ascii="Calisto MT" w:hAnsi="Calisto MT"/>
                <w:b/>
                <w:bCs/>
                <w:i/>
                <w:iCs/>
                <w:sz w:val="24"/>
                <w:szCs w:val="24"/>
              </w:rPr>
              <w:t xml:space="preserve"> EPISCOPAL DISTRICT PL</w:t>
            </w:r>
            <w:r w:rsidR="00FE7BE7">
              <w:rPr>
                <w:rFonts w:ascii="Calisto MT" w:hAnsi="Calisto MT"/>
                <w:b/>
                <w:bCs/>
                <w:i/>
                <w:iCs/>
                <w:sz w:val="24"/>
                <w:szCs w:val="24"/>
              </w:rPr>
              <w:t xml:space="preserve">ANNING MEETING &amp; SUMMER </w:t>
            </w:r>
            <w:proofErr w:type="gramStart"/>
            <w:r w:rsidR="00FE7BE7">
              <w:rPr>
                <w:rFonts w:ascii="Calisto MT" w:hAnsi="Calisto MT"/>
                <w:b/>
                <w:bCs/>
                <w:i/>
                <w:iCs/>
                <w:sz w:val="24"/>
                <w:szCs w:val="24"/>
              </w:rPr>
              <w:t>SUMMIT  -</w:t>
            </w:r>
            <w:proofErr w:type="gramEnd"/>
            <w:r w:rsidR="00FE7BE7">
              <w:rPr>
                <w:rFonts w:ascii="Calisto MT" w:hAnsi="Calisto MT"/>
                <w:b/>
                <w:bCs/>
                <w:i/>
                <w:iCs/>
                <w:sz w:val="24"/>
                <w:szCs w:val="24"/>
              </w:rPr>
              <w:t xml:space="preserve"> DATE AND TIME TO BE ANNOUNCED</w:t>
            </w:r>
          </w:p>
          <w:p w14:paraId="7110A1A9" w14:textId="631E0C84" w:rsidR="003113AB" w:rsidRPr="00AA48C4" w:rsidRDefault="003113AB" w:rsidP="001D7D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4"/>
                <w:szCs w:val="24"/>
              </w:rPr>
            </w:pPr>
          </w:p>
        </w:tc>
      </w:tr>
      <w:tr w:rsidR="009046AC" w14:paraId="6A72702C" w14:textId="77777777" w:rsidTr="007767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5" w:type="dxa"/>
          </w:tcPr>
          <w:p w14:paraId="7836F4B4" w14:textId="2CDB5B1A" w:rsidR="009046AC" w:rsidRPr="00FE7BE7" w:rsidRDefault="003113AB" w:rsidP="001D7D1C">
            <w:pPr>
              <w:rPr>
                <w:rFonts w:ascii="Calisto MT" w:hAnsi="Calisto MT"/>
                <w:i/>
                <w:iCs/>
                <w:sz w:val="28"/>
                <w:szCs w:val="28"/>
              </w:rPr>
            </w:pPr>
            <w:r>
              <w:rPr>
                <w:rFonts w:ascii="Calisto MT" w:hAnsi="Calisto MT"/>
                <w:i/>
                <w:iCs/>
                <w:sz w:val="28"/>
                <w:szCs w:val="28"/>
              </w:rPr>
              <w:t xml:space="preserve"> </w:t>
            </w:r>
            <w:r w:rsidR="00CF1CB0">
              <w:rPr>
                <w:rFonts w:ascii="Calisto MT" w:hAnsi="Calisto MT"/>
                <w:i/>
                <w:iCs/>
                <w:sz w:val="28"/>
                <w:szCs w:val="28"/>
              </w:rPr>
              <w:t>September 8, 2023</w:t>
            </w:r>
          </w:p>
        </w:tc>
        <w:tc>
          <w:tcPr>
            <w:tcW w:w="7920" w:type="dxa"/>
          </w:tcPr>
          <w:p w14:paraId="28A54BAD" w14:textId="77777777" w:rsidR="009046AC" w:rsidRDefault="00CF1CB0" w:rsidP="001D7D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Calisto MT" w:hAnsi="Calisto MT"/>
                <w:b/>
                <w:bCs/>
                <w:i/>
                <w:iCs/>
                <w:sz w:val="24"/>
                <w:szCs w:val="24"/>
              </w:rPr>
              <w:t xml:space="preserve">Norfolk-Eastern Shore District Conference </w:t>
            </w:r>
          </w:p>
          <w:p w14:paraId="6F56A7DB" w14:textId="44BE3CB1" w:rsidR="00CF1CB0" w:rsidRDefault="00CF1CB0" w:rsidP="001D7D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Calisto MT" w:hAnsi="Calisto MT"/>
                <w:b/>
                <w:bCs/>
                <w:i/>
                <w:iCs/>
                <w:sz w:val="24"/>
                <w:szCs w:val="24"/>
              </w:rPr>
              <w:t>Place TBD</w:t>
            </w:r>
          </w:p>
        </w:tc>
      </w:tr>
      <w:tr w:rsidR="00CF1CB0" w14:paraId="5DCD6E72" w14:textId="77777777" w:rsidTr="007767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5" w:type="dxa"/>
          </w:tcPr>
          <w:p w14:paraId="683D29C5" w14:textId="59C70B3F" w:rsidR="00CF1CB0" w:rsidRDefault="00AE79A1" w:rsidP="001D7D1C">
            <w:pPr>
              <w:rPr>
                <w:rFonts w:ascii="Calisto MT" w:hAnsi="Calisto MT"/>
                <w:i/>
                <w:iCs/>
                <w:sz w:val="28"/>
                <w:szCs w:val="28"/>
              </w:rPr>
            </w:pPr>
            <w:r>
              <w:rPr>
                <w:rFonts w:ascii="Calisto MT" w:hAnsi="Calisto MT"/>
                <w:i/>
                <w:iCs/>
                <w:sz w:val="28"/>
                <w:szCs w:val="28"/>
              </w:rPr>
              <w:lastRenderedPageBreak/>
              <w:t xml:space="preserve"> September 15 – 16, 2023</w:t>
            </w:r>
          </w:p>
        </w:tc>
        <w:tc>
          <w:tcPr>
            <w:tcW w:w="7920" w:type="dxa"/>
          </w:tcPr>
          <w:p w14:paraId="4CBD3142" w14:textId="77777777" w:rsidR="00CF1CB0" w:rsidRDefault="00AE79A1" w:rsidP="001D7D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Calisto MT" w:hAnsi="Calisto MT"/>
                <w:b/>
                <w:bCs/>
                <w:i/>
                <w:iCs/>
                <w:sz w:val="24"/>
                <w:szCs w:val="24"/>
              </w:rPr>
              <w:t xml:space="preserve">PRRD DISTRICT CONVOCATION </w:t>
            </w:r>
          </w:p>
          <w:p w14:paraId="5D2DC948" w14:textId="77777777" w:rsidR="006E767E" w:rsidRDefault="006E767E" w:rsidP="001D7D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Calisto MT" w:hAnsi="Calisto MT"/>
                <w:b/>
                <w:bCs/>
                <w:i/>
                <w:iCs/>
                <w:sz w:val="24"/>
                <w:szCs w:val="24"/>
              </w:rPr>
              <w:t>St. Paul AMEC, Newport News</w:t>
            </w:r>
          </w:p>
          <w:p w14:paraId="0D785E7C" w14:textId="1904834C" w:rsidR="006E767E" w:rsidRDefault="006E767E" w:rsidP="001D7D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4"/>
                <w:szCs w:val="24"/>
              </w:rPr>
            </w:pPr>
          </w:p>
        </w:tc>
      </w:tr>
      <w:tr w:rsidR="006E767E" w14:paraId="3E732669" w14:textId="77777777" w:rsidTr="007767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5" w:type="dxa"/>
          </w:tcPr>
          <w:p w14:paraId="096A8BA3" w14:textId="77777777" w:rsidR="006E767E" w:rsidRDefault="006E767E" w:rsidP="001D7D1C">
            <w:pPr>
              <w:rPr>
                <w:rFonts w:ascii="Calisto MT" w:hAnsi="Calisto MT"/>
                <w:i/>
                <w:iCs/>
                <w:sz w:val="28"/>
                <w:szCs w:val="28"/>
              </w:rPr>
            </w:pPr>
          </w:p>
        </w:tc>
        <w:tc>
          <w:tcPr>
            <w:tcW w:w="7920" w:type="dxa"/>
          </w:tcPr>
          <w:p w14:paraId="577BAB9A" w14:textId="77777777" w:rsidR="006E767E" w:rsidRDefault="006E767E" w:rsidP="001D7D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sto MT" w:hAnsi="Calisto MT"/>
                <w:b/>
                <w:bCs/>
                <w:i/>
                <w:iCs/>
                <w:sz w:val="24"/>
                <w:szCs w:val="24"/>
              </w:rPr>
            </w:pPr>
          </w:p>
        </w:tc>
      </w:tr>
    </w:tbl>
    <w:p w14:paraId="0B9E2471" w14:textId="77777777" w:rsidR="00E334A5" w:rsidRDefault="00E334A5" w:rsidP="00223450">
      <w:pPr>
        <w:rPr>
          <w:rFonts w:ascii="Calisto MT" w:hAnsi="Calisto MT"/>
          <w:b/>
          <w:bCs/>
          <w:sz w:val="20"/>
          <w:szCs w:val="20"/>
        </w:rPr>
      </w:pPr>
    </w:p>
    <w:p w14:paraId="4DFDA990" w14:textId="433E0E68" w:rsidR="00E334A5" w:rsidRPr="00223450" w:rsidRDefault="00E334A5" w:rsidP="00223450">
      <w:pPr>
        <w:rPr>
          <w:rFonts w:ascii="Calisto MT" w:hAnsi="Calisto MT"/>
          <w:b/>
          <w:bCs/>
          <w:sz w:val="20"/>
          <w:szCs w:val="20"/>
        </w:rPr>
      </w:pPr>
      <w:r>
        <w:rPr>
          <w:rFonts w:ascii="Calisto MT" w:hAnsi="Calisto MT"/>
          <w:b/>
          <w:bCs/>
          <w:sz w:val="20"/>
          <w:szCs w:val="20"/>
        </w:rPr>
        <w:t>Dated</w:t>
      </w:r>
      <w:r w:rsidR="00702A2C">
        <w:rPr>
          <w:rFonts w:ascii="Calisto MT" w:hAnsi="Calisto MT"/>
          <w:b/>
          <w:bCs/>
          <w:sz w:val="20"/>
          <w:szCs w:val="20"/>
        </w:rPr>
        <w:t xml:space="preserve">:  </w:t>
      </w:r>
      <w:r w:rsidR="008D231B">
        <w:rPr>
          <w:rFonts w:ascii="Calisto MT" w:hAnsi="Calisto MT"/>
          <w:b/>
          <w:bCs/>
          <w:sz w:val="20"/>
          <w:szCs w:val="20"/>
        </w:rPr>
        <w:t>3/</w:t>
      </w:r>
      <w:r w:rsidR="00CF1CB0">
        <w:rPr>
          <w:rFonts w:ascii="Calisto MT" w:hAnsi="Calisto MT"/>
          <w:b/>
          <w:bCs/>
          <w:sz w:val="20"/>
          <w:szCs w:val="20"/>
        </w:rPr>
        <w:t>30</w:t>
      </w:r>
      <w:r w:rsidR="008D231B">
        <w:rPr>
          <w:rFonts w:ascii="Calisto MT" w:hAnsi="Calisto MT"/>
          <w:b/>
          <w:bCs/>
          <w:sz w:val="20"/>
          <w:szCs w:val="20"/>
        </w:rPr>
        <w:t>/</w:t>
      </w:r>
      <w:proofErr w:type="gramStart"/>
      <w:r w:rsidR="008D231B">
        <w:rPr>
          <w:rFonts w:ascii="Calisto MT" w:hAnsi="Calisto MT"/>
          <w:b/>
          <w:bCs/>
          <w:sz w:val="20"/>
          <w:szCs w:val="20"/>
        </w:rPr>
        <w:t>2023</w:t>
      </w:r>
      <w:r w:rsidR="00702A2C">
        <w:rPr>
          <w:rFonts w:ascii="Calisto MT" w:hAnsi="Calisto MT"/>
          <w:b/>
          <w:bCs/>
          <w:sz w:val="20"/>
          <w:szCs w:val="20"/>
        </w:rPr>
        <w:t>:SEH</w:t>
      </w:r>
      <w:proofErr w:type="gramEnd"/>
      <w:r w:rsidR="00702A2C">
        <w:rPr>
          <w:rFonts w:ascii="Calisto MT" w:hAnsi="Calisto MT"/>
          <w:b/>
          <w:bCs/>
          <w:sz w:val="20"/>
          <w:szCs w:val="20"/>
        </w:rPr>
        <w:t>/ah</w:t>
      </w:r>
    </w:p>
    <w:p w14:paraId="3AC77BDE" w14:textId="77777777" w:rsidR="00223450" w:rsidRPr="00223450" w:rsidRDefault="00223450" w:rsidP="00223450">
      <w:pPr>
        <w:rPr>
          <w:rFonts w:ascii="Calisto MT" w:hAnsi="Calisto MT"/>
          <w:sz w:val="24"/>
          <w:szCs w:val="24"/>
        </w:rPr>
      </w:pPr>
    </w:p>
    <w:sectPr w:rsidR="00223450" w:rsidRPr="002234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NjK3NDYwMjM2tjBV0lEKTi0uzszPAykwNKsFAAF66QstAAAA"/>
  </w:docVars>
  <w:rsids>
    <w:rsidRoot w:val="00223450"/>
    <w:rsid w:val="00014E63"/>
    <w:rsid w:val="000162E5"/>
    <w:rsid w:val="0002548D"/>
    <w:rsid w:val="0003115D"/>
    <w:rsid w:val="00063780"/>
    <w:rsid w:val="00065335"/>
    <w:rsid w:val="00067348"/>
    <w:rsid w:val="0007081A"/>
    <w:rsid w:val="00070C53"/>
    <w:rsid w:val="000A3D6E"/>
    <w:rsid w:val="000C3476"/>
    <w:rsid w:val="000C6D91"/>
    <w:rsid w:val="000E6A39"/>
    <w:rsid w:val="00100EBF"/>
    <w:rsid w:val="001029BE"/>
    <w:rsid w:val="00111DAB"/>
    <w:rsid w:val="001163BF"/>
    <w:rsid w:val="00130698"/>
    <w:rsid w:val="00134DFD"/>
    <w:rsid w:val="001454F5"/>
    <w:rsid w:val="0016074F"/>
    <w:rsid w:val="001709CD"/>
    <w:rsid w:val="00173AB9"/>
    <w:rsid w:val="00174B96"/>
    <w:rsid w:val="00174DB3"/>
    <w:rsid w:val="00186106"/>
    <w:rsid w:val="00186828"/>
    <w:rsid w:val="00193CDD"/>
    <w:rsid w:val="001B07A7"/>
    <w:rsid w:val="001B11CD"/>
    <w:rsid w:val="001B6E50"/>
    <w:rsid w:val="001C0A51"/>
    <w:rsid w:val="001C22C6"/>
    <w:rsid w:val="001D7D1C"/>
    <w:rsid w:val="001E3CC7"/>
    <w:rsid w:val="001F0A60"/>
    <w:rsid w:val="001F6307"/>
    <w:rsid w:val="0020025A"/>
    <w:rsid w:val="00213D8B"/>
    <w:rsid w:val="00215E93"/>
    <w:rsid w:val="00216EED"/>
    <w:rsid w:val="00223450"/>
    <w:rsid w:val="00243047"/>
    <w:rsid w:val="0024620A"/>
    <w:rsid w:val="0025103A"/>
    <w:rsid w:val="002577BD"/>
    <w:rsid w:val="00264BFD"/>
    <w:rsid w:val="00267454"/>
    <w:rsid w:val="00273D02"/>
    <w:rsid w:val="0027453B"/>
    <w:rsid w:val="00292C59"/>
    <w:rsid w:val="002A63B9"/>
    <w:rsid w:val="002B1E1A"/>
    <w:rsid w:val="002B5E76"/>
    <w:rsid w:val="002C1097"/>
    <w:rsid w:val="002C22FF"/>
    <w:rsid w:val="002C5357"/>
    <w:rsid w:val="002F0B53"/>
    <w:rsid w:val="002F1665"/>
    <w:rsid w:val="002F7B31"/>
    <w:rsid w:val="00306856"/>
    <w:rsid w:val="003113AB"/>
    <w:rsid w:val="00312EC5"/>
    <w:rsid w:val="00314746"/>
    <w:rsid w:val="003162EA"/>
    <w:rsid w:val="00324F4B"/>
    <w:rsid w:val="00326E8F"/>
    <w:rsid w:val="00345A79"/>
    <w:rsid w:val="00350BA6"/>
    <w:rsid w:val="00351936"/>
    <w:rsid w:val="00352235"/>
    <w:rsid w:val="00353619"/>
    <w:rsid w:val="003651EA"/>
    <w:rsid w:val="003655E1"/>
    <w:rsid w:val="00365C45"/>
    <w:rsid w:val="00367D30"/>
    <w:rsid w:val="00373891"/>
    <w:rsid w:val="00375BA7"/>
    <w:rsid w:val="0038252B"/>
    <w:rsid w:val="00391B1D"/>
    <w:rsid w:val="00396E64"/>
    <w:rsid w:val="003A06E7"/>
    <w:rsid w:val="003A5BA9"/>
    <w:rsid w:val="003B02C1"/>
    <w:rsid w:val="003C00AF"/>
    <w:rsid w:val="003D11BA"/>
    <w:rsid w:val="003D1AE4"/>
    <w:rsid w:val="003D3E61"/>
    <w:rsid w:val="003D40C2"/>
    <w:rsid w:val="003E2F05"/>
    <w:rsid w:val="003F7DD1"/>
    <w:rsid w:val="00404B31"/>
    <w:rsid w:val="0040619F"/>
    <w:rsid w:val="00414BDC"/>
    <w:rsid w:val="004262B2"/>
    <w:rsid w:val="00451B8E"/>
    <w:rsid w:val="0045453E"/>
    <w:rsid w:val="00466438"/>
    <w:rsid w:val="00476376"/>
    <w:rsid w:val="00484F41"/>
    <w:rsid w:val="00485302"/>
    <w:rsid w:val="00485BC3"/>
    <w:rsid w:val="004876F9"/>
    <w:rsid w:val="004A53C9"/>
    <w:rsid w:val="004B2F1D"/>
    <w:rsid w:val="004C4800"/>
    <w:rsid w:val="004D1BCA"/>
    <w:rsid w:val="004D650F"/>
    <w:rsid w:val="004E2587"/>
    <w:rsid w:val="00500822"/>
    <w:rsid w:val="00507E71"/>
    <w:rsid w:val="005454FE"/>
    <w:rsid w:val="00546F14"/>
    <w:rsid w:val="00550ABA"/>
    <w:rsid w:val="005546E5"/>
    <w:rsid w:val="00560199"/>
    <w:rsid w:val="00560B5A"/>
    <w:rsid w:val="005649AE"/>
    <w:rsid w:val="00566A55"/>
    <w:rsid w:val="00580DCC"/>
    <w:rsid w:val="005904DC"/>
    <w:rsid w:val="00590FD7"/>
    <w:rsid w:val="00591A81"/>
    <w:rsid w:val="005A1F3C"/>
    <w:rsid w:val="005A25B7"/>
    <w:rsid w:val="005A457D"/>
    <w:rsid w:val="005B45CE"/>
    <w:rsid w:val="005C04DC"/>
    <w:rsid w:val="005C1631"/>
    <w:rsid w:val="005D3561"/>
    <w:rsid w:val="005D4FAD"/>
    <w:rsid w:val="00600232"/>
    <w:rsid w:val="0060497C"/>
    <w:rsid w:val="00605495"/>
    <w:rsid w:val="006063F0"/>
    <w:rsid w:val="0060662C"/>
    <w:rsid w:val="00622423"/>
    <w:rsid w:val="00626581"/>
    <w:rsid w:val="00641978"/>
    <w:rsid w:val="00647088"/>
    <w:rsid w:val="006503C7"/>
    <w:rsid w:val="006532FD"/>
    <w:rsid w:val="006752E1"/>
    <w:rsid w:val="0068230C"/>
    <w:rsid w:val="0069096F"/>
    <w:rsid w:val="006940B7"/>
    <w:rsid w:val="006A2594"/>
    <w:rsid w:val="006C19A2"/>
    <w:rsid w:val="006C3BDA"/>
    <w:rsid w:val="006E44C6"/>
    <w:rsid w:val="006E767E"/>
    <w:rsid w:val="006F7929"/>
    <w:rsid w:val="0070106C"/>
    <w:rsid w:val="00701FD4"/>
    <w:rsid w:val="00702A2C"/>
    <w:rsid w:val="00705220"/>
    <w:rsid w:val="00706960"/>
    <w:rsid w:val="00716D5D"/>
    <w:rsid w:val="0072071B"/>
    <w:rsid w:val="00720EDB"/>
    <w:rsid w:val="007248D0"/>
    <w:rsid w:val="0072526D"/>
    <w:rsid w:val="00742547"/>
    <w:rsid w:val="00752D1F"/>
    <w:rsid w:val="0075336E"/>
    <w:rsid w:val="00776764"/>
    <w:rsid w:val="0078000C"/>
    <w:rsid w:val="007A4B64"/>
    <w:rsid w:val="007E175D"/>
    <w:rsid w:val="007F5CE8"/>
    <w:rsid w:val="007F704D"/>
    <w:rsid w:val="00800E91"/>
    <w:rsid w:val="008029A3"/>
    <w:rsid w:val="00802C0E"/>
    <w:rsid w:val="0081062D"/>
    <w:rsid w:val="008236D1"/>
    <w:rsid w:val="00841419"/>
    <w:rsid w:val="00847E8F"/>
    <w:rsid w:val="00853E01"/>
    <w:rsid w:val="008600DC"/>
    <w:rsid w:val="008650CE"/>
    <w:rsid w:val="00870DF0"/>
    <w:rsid w:val="00876065"/>
    <w:rsid w:val="0087779D"/>
    <w:rsid w:val="008873D6"/>
    <w:rsid w:val="008A0332"/>
    <w:rsid w:val="008A4CBE"/>
    <w:rsid w:val="008A4E27"/>
    <w:rsid w:val="008D0F86"/>
    <w:rsid w:val="008D231B"/>
    <w:rsid w:val="008D5FF4"/>
    <w:rsid w:val="00900BB6"/>
    <w:rsid w:val="009046AC"/>
    <w:rsid w:val="0090742D"/>
    <w:rsid w:val="0091069F"/>
    <w:rsid w:val="009149A1"/>
    <w:rsid w:val="009251D8"/>
    <w:rsid w:val="00927AB6"/>
    <w:rsid w:val="00944E97"/>
    <w:rsid w:val="00962E35"/>
    <w:rsid w:val="00971807"/>
    <w:rsid w:val="00977C48"/>
    <w:rsid w:val="00981662"/>
    <w:rsid w:val="0098522B"/>
    <w:rsid w:val="009927A7"/>
    <w:rsid w:val="0099331C"/>
    <w:rsid w:val="009936A2"/>
    <w:rsid w:val="009A3397"/>
    <w:rsid w:val="009B2262"/>
    <w:rsid w:val="009B372B"/>
    <w:rsid w:val="009C12A0"/>
    <w:rsid w:val="009C2E5B"/>
    <w:rsid w:val="009D0B5A"/>
    <w:rsid w:val="009D606D"/>
    <w:rsid w:val="009E0BB1"/>
    <w:rsid w:val="009E4F78"/>
    <w:rsid w:val="009F1C2A"/>
    <w:rsid w:val="009F282F"/>
    <w:rsid w:val="009F4D81"/>
    <w:rsid w:val="00A15E8F"/>
    <w:rsid w:val="00A17F69"/>
    <w:rsid w:val="00A21166"/>
    <w:rsid w:val="00A21B71"/>
    <w:rsid w:val="00A255FA"/>
    <w:rsid w:val="00A25A21"/>
    <w:rsid w:val="00A3634D"/>
    <w:rsid w:val="00A45230"/>
    <w:rsid w:val="00A53028"/>
    <w:rsid w:val="00A710AD"/>
    <w:rsid w:val="00A71BBD"/>
    <w:rsid w:val="00A74B57"/>
    <w:rsid w:val="00A95315"/>
    <w:rsid w:val="00A976A6"/>
    <w:rsid w:val="00AA48C4"/>
    <w:rsid w:val="00AA7E41"/>
    <w:rsid w:val="00AB14B5"/>
    <w:rsid w:val="00AC1C2A"/>
    <w:rsid w:val="00AE0E6D"/>
    <w:rsid w:val="00AE5DF3"/>
    <w:rsid w:val="00AE67DA"/>
    <w:rsid w:val="00AE79A1"/>
    <w:rsid w:val="00B007EC"/>
    <w:rsid w:val="00B14211"/>
    <w:rsid w:val="00B1557E"/>
    <w:rsid w:val="00B22F41"/>
    <w:rsid w:val="00B30B46"/>
    <w:rsid w:val="00B47D71"/>
    <w:rsid w:val="00B52838"/>
    <w:rsid w:val="00B52934"/>
    <w:rsid w:val="00B54D74"/>
    <w:rsid w:val="00B55477"/>
    <w:rsid w:val="00B55A18"/>
    <w:rsid w:val="00B6433E"/>
    <w:rsid w:val="00B75794"/>
    <w:rsid w:val="00B76CD3"/>
    <w:rsid w:val="00B9037E"/>
    <w:rsid w:val="00BA1D1D"/>
    <w:rsid w:val="00BA43F1"/>
    <w:rsid w:val="00BB5CE2"/>
    <w:rsid w:val="00BC041A"/>
    <w:rsid w:val="00BC1284"/>
    <w:rsid w:val="00BC1BF1"/>
    <w:rsid w:val="00BC59E9"/>
    <w:rsid w:val="00BD0BBE"/>
    <w:rsid w:val="00BD0C35"/>
    <w:rsid w:val="00BD3927"/>
    <w:rsid w:val="00BD7B78"/>
    <w:rsid w:val="00BE2036"/>
    <w:rsid w:val="00BE2CFA"/>
    <w:rsid w:val="00C02202"/>
    <w:rsid w:val="00C0421D"/>
    <w:rsid w:val="00C15C73"/>
    <w:rsid w:val="00C24B41"/>
    <w:rsid w:val="00C40C62"/>
    <w:rsid w:val="00C51AEF"/>
    <w:rsid w:val="00C57B85"/>
    <w:rsid w:val="00C610D8"/>
    <w:rsid w:val="00C7670D"/>
    <w:rsid w:val="00C8714D"/>
    <w:rsid w:val="00CA4EE4"/>
    <w:rsid w:val="00CA585B"/>
    <w:rsid w:val="00CB3E78"/>
    <w:rsid w:val="00CB4598"/>
    <w:rsid w:val="00CB48F8"/>
    <w:rsid w:val="00CB4B28"/>
    <w:rsid w:val="00CB7F15"/>
    <w:rsid w:val="00CC039D"/>
    <w:rsid w:val="00CD3462"/>
    <w:rsid w:val="00CD4856"/>
    <w:rsid w:val="00CD6E11"/>
    <w:rsid w:val="00CF1102"/>
    <w:rsid w:val="00CF1CB0"/>
    <w:rsid w:val="00CF6B3A"/>
    <w:rsid w:val="00D05AFA"/>
    <w:rsid w:val="00D06106"/>
    <w:rsid w:val="00D4134C"/>
    <w:rsid w:val="00D41906"/>
    <w:rsid w:val="00D608D9"/>
    <w:rsid w:val="00D63564"/>
    <w:rsid w:val="00D76F60"/>
    <w:rsid w:val="00D908E9"/>
    <w:rsid w:val="00D9141D"/>
    <w:rsid w:val="00DA4D45"/>
    <w:rsid w:val="00DC284F"/>
    <w:rsid w:val="00DC43B7"/>
    <w:rsid w:val="00DD6D76"/>
    <w:rsid w:val="00DE2687"/>
    <w:rsid w:val="00DF4836"/>
    <w:rsid w:val="00DF6AE4"/>
    <w:rsid w:val="00E1367D"/>
    <w:rsid w:val="00E16963"/>
    <w:rsid w:val="00E334A5"/>
    <w:rsid w:val="00E34098"/>
    <w:rsid w:val="00E3623C"/>
    <w:rsid w:val="00E55667"/>
    <w:rsid w:val="00E71ABF"/>
    <w:rsid w:val="00EA2A23"/>
    <w:rsid w:val="00EA2C6A"/>
    <w:rsid w:val="00EB2D15"/>
    <w:rsid w:val="00EC787D"/>
    <w:rsid w:val="00EE6C42"/>
    <w:rsid w:val="00EF4F7F"/>
    <w:rsid w:val="00F050C0"/>
    <w:rsid w:val="00F1103D"/>
    <w:rsid w:val="00F1120E"/>
    <w:rsid w:val="00F211CE"/>
    <w:rsid w:val="00F27F2C"/>
    <w:rsid w:val="00F36DCE"/>
    <w:rsid w:val="00F41018"/>
    <w:rsid w:val="00F51092"/>
    <w:rsid w:val="00F52277"/>
    <w:rsid w:val="00F52E2A"/>
    <w:rsid w:val="00F5673A"/>
    <w:rsid w:val="00F76492"/>
    <w:rsid w:val="00FA3A0D"/>
    <w:rsid w:val="00FB33B1"/>
    <w:rsid w:val="00FC3141"/>
    <w:rsid w:val="00FD007E"/>
    <w:rsid w:val="00FD4F55"/>
    <w:rsid w:val="00FE64CE"/>
    <w:rsid w:val="00FE7BE7"/>
    <w:rsid w:val="00FF644D"/>
    <w:rsid w:val="00FF6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E01A46"/>
  <w15:chartTrackingRefBased/>
  <w15:docId w15:val="{007CABF1-19A5-4D4E-817A-CE7E529FB9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3450"/>
    <w:pPr>
      <w:keepNext/>
      <w:spacing w:after="0" w:line="240" w:lineRule="auto"/>
      <w:jc w:val="center"/>
      <w:outlineLvl w:val="0"/>
    </w:pPr>
    <w:rPr>
      <w:rFonts w:ascii="Calisto MT" w:hAnsi="Calisto MT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3450"/>
    <w:pPr>
      <w:keepNext/>
      <w:spacing w:after="0" w:line="240" w:lineRule="auto"/>
      <w:outlineLvl w:val="1"/>
    </w:pPr>
    <w:rPr>
      <w:rFonts w:ascii="Calisto MT" w:hAnsi="Calisto MT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8230C"/>
    <w:pPr>
      <w:keepNext/>
      <w:spacing w:after="0" w:line="240" w:lineRule="auto"/>
      <w:outlineLvl w:val="2"/>
    </w:pPr>
    <w:rPr>
      <w:rFonts w:ascii="Calisto MT" w:hAnsi="Calisto MT"/>
      <w:b/>
      <w:bCs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223450"/>
    <w:pPr>
      <w:jc w:val="center"/>
    </w:pPr>
    <w:rPr>
      <w:rFonts w:ascii="Calisto MT" w:hAnsi="Calisto MT"/>
      <w:b/>
      <w:bCs/>
      <w:sz w:val="36"/>
      <w:szCs w:val="36"/>
    </w:rPr>
  </w:style>
  <w:style w:type="character" w:customStyle="1" w:styleId="BodyTextChar">
    <w:name w:val="Body Text Char"/>
    <w:basedOn w:val="DefaultParagraphFont"/>
    <w:link w:val="BodyText"/>
    <w:uiPriority w:val="99"/>
    <w:rsid w:val="00223450"/>
    <w:rPr>
      <w:rFonts w:ascii="Calisto MT" w:hAnsi="Calisto MT"/>
      <w:b/>
      <w:bCs/>
      <w:sz w:val="36"/>
      <w:szCs w:val="36"/>
    </w:rPr>
  </w:style>
  <w:style w:type="table" w:styleId="TableGrid">
    <w:name w:val="Table Grid"/>
    <w:basedOn w:val="TableNormal"/>
    <w:uiPriority w:val="39"/>
    <w:rsid w:val="002234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3">
    <w:name w:val="Grid Table 4 Accent 3"/>
    <w:basedOn w:val="TableNormal"/>
    <w:uiPriority w:val="49"/>
    <w:rsid w:val="00223450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">
    <w:name w:val="Grid Table 4"/>
    <w:basedOn w:val="TableNormal"/>
    <w:uiPriority w:val="49"/>
    <w:rsid w:val="002234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223450"/>
    <w:rPr>
      <w:rFonts w:ascii="Calisto MT" w:hAnsi="Calisto MT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23450"/>
    <w:rPr>
      <w:rFonts w:ascii="Calisto MT" w:hAnsi="Calisto MT"/>
      <w:b/>
      <w:bCs/>
      <w:sz w:val="24"/>
      <w:szCs w:val="24"/>
    </w:rPr>
  </w:style>
  <w:style w:type="table" w:styleId="GridTable4-Accent2">
    <w:name w:val="Grid Table 4 Accent 2"/>
    <w:basedOn w:val="TableNormal"/>
    <w:uiPriority w:val="49"/>
    <w:rsid w:val="004262B2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68230C"/>
    <w:rPr>
      <w:rFonts w:ascii="Calisto MT" w:hAnsi="Calisto MT"/>
      <w:b/>
      <w:bCs/>
      <w:i/>
      <w:iCs/>
      <w:sz w:val="24"/>
      <w:szCs w:val="24"/>
    </w:rPr>
  </w:style>
  <w:style w:type="paragraph" w:styleId="BodyText2">
    <w:name w:val="Body Text 2"/>
    <w:basedOn w:val="Normal"/>
    <w:link w:val="BodyText2Char"/>
    <w:uiPriority w:val="99"/>
    <w:unhideWhenUsed/>
    <w:rsid w:val="00647088"/>
    <w:pPr>
      <w:spacing w:after="0" w:line="240" w:lineRule="auto"/>
    </w:pPr>
    <w:rPr>
      <w:rFonts w:ascii="Calisto MT" w:hAnsi="Calisto MT"/>
      <w:b/>
      <w:bCs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rsid w:val="00647088"/>
    <w:rPr>
      <w:rFonts w:ascii="Calisto MT" w:hAnsi="Calisto MT"/>
      <w:b/>
      <w:bCs/>
      <w:sz w:val="24"/>
      <w:szCs w:val="24"/>
    </w:rPr>
  </w:style>
  <w:style w:type="table" w:styleId="GridTable4-Accent5">
    <w:name w:val="Grid Table 4 Accent 5"/>
    <w:basedOn w:val="TableNormal"/>
    <w:uiPriority w:val="49"/>
    <w:rsid w:val="00DE268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5Dark-Accent1">
    <w:name w:val="Grid Table 5 Dark Accent 1"/>
    <w:basedOn w:val="TableNormal"/>
    <w:uiPriority w:val="50"/>
    <w:rsid w:val="00DE268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4-Accent6">
    <w:name w:val="Grid Table 4 Accent 6"/>
    <w:basedOn w:val="TableNormal"/>
    <w:uiPriority w:val="49"/>
    <w:rsid w:val="0077676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752D1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2D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ame2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4</TotalTime>
  <Pages>4</Pages>
  <Words>666</Words>
  <Characters>379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 J. Hayward</dc:creator>
  <cp:keywords/>
  <dc:description/>
  <cp:lastModifiedBy> </cp:lastModifiedBy>
  <cp:revision>156</cp:revision>
  <cp:lastPrinted>2023-03-09T15:11:00Z</cp:lastPrinted>
  <dcterms:created xsi:type="dcterms:W3CDTF">2022-12-31T18:08:00Z</dcterms:created>
  <dcterms:modified xsi:type="dcterms:W3CDTF">2023-03-30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ff179f2eba4378017af56210268ab9bf5ee2c623546f227f401711b795c72f</vt:lpwstr>
  </property>
</Properties>
</file>